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5804" w14:textId="76784551" w:rsidR="00F71260" w:rsidRPr="00C85972" w:rsidRDefault="00DE4ED8" w:rsidP="2BB92A3A">
      <w:pPr>
        <w:pStyle w:val="NoSpacing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C85972">
        <w:rPr>
          <w:rFonts w:ascii="Times New Roman" w:eastAsia="Times New Roman" w:hAnsi="Times New Roman" w:cs="Times New Roman"/>
          <w:b/>
          <w:bCs/>
          <w:sz w:val="36"/>
          <w:szCs w:val="36"/>
        </w:rPr>
        <w:t>First and Last Name</w:t>
      </w:r>
    </w:p>
    <w:p w14:paraId="694DAA7F" w14:textId="51593C10" w:rsidR="00F71260" w:rsidRPr="00B51129" w:rsidRDefault="00F71260" w:rsidP="00DE4ED8">
      <w:pPr>
        <w:pStyle w:val="NoSpacing"/>
        <w:jc w:val="center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>City, State</w:t>
      </w:r>
      <w:r w:rsidR="00DE4ED8" w:rsidRPr="00B51129">
        <w:rPr>
          <w:rFonts w:ascii="Times New Roman" w:eastAsia="Times New Roman" w:hAnsi="Times New Roman" w:cs="Times New Roman"/>
        </w:rPr>
        <w:t xml:space="preserve">, </w:t>
      </w:r>
      <w:r w:rsidRPr="00B51129">
        <w:rPr>
          <w:rFonts w:ascii="Times New Roman" w:eastAsia="Times New Roman" w:hAnsi="Times New Roman" w:cs="Times New Roman"/>
        </w:rPr>
        <w:t xml:space="preserve">Zip </w:t>
      </w:r>
      <w:r w:rsidR="00C9274D" w:rsidRPr="00B51129">
        <w:rPr>
          <w:rFonts w:ascii="Times New Roman" w:eastAsia="Times New Roman" w:hAnsi="Times New Roman" w:cs="Times New Roman"/>
        </w:rPr>
        <w:t>C</w:t>
      </w:r>
      <w:r w:rsidRPr="00B51129">
        <w:rPr>
          <w:rFonts w:ascii="Times New Roman" w:eastAsia="Times New Roman" w:hAnsi="Times New Roman" w:cs="Times New Roman"/>
        </w:rPr>
        <w:t xml:space="preserve">ode </w:t>
      </w:r>
      <w:r w:rsidR="00DE4ED8" w:rsidRPr="00B51129">
        <w:rPr>
          <w:rFonts w:ascii="Times New Roman" w:eastAsia="Times New Roman" w:hAnsi="Times New Roman" w:cs="Times New Roman"/>
        </w:rPr>
        <w:t>| Phone</w:t>
      </w:r>
      <w:r w:rsidR="00E86CB2" w:rsidRPr="00B51129">
        <w:rPr>
          <w:rFonts w:ascii="Times New Roman" w:eastAsia="Times New Roman" w:hAnsi="Times New Roman" w:cs="Times New Roman"/>
        </w:rPr>
        <w:t xml:space="preserve"> Number</w:t>
      </w:r>
      <w:r w:rsidR="00DE4ED8" w:rsidRPr="00B51129">
        <w:rPr>
          <w:rFonts w:ascii="Times New Roman" w:eastAsia="Times New Roman" w:hAnsi="Times New Roman" w:cs="Times New Roman"/>
        </w:rPr>
        <w:t xml:space="preserve"> | Professional Email </w:t>
      </w:r>
      <w:r w:rsidR="002246E4" w:rsidRPr="00B51129">
        <w:rPr>
          <w:rFonts w:ascii="Times New Roman" w:eastAsia="Times New Roman" w:hAnsi="Times New Roman" w:cs="Times New Roman"/>
        </w:rPr>
        <w:t>Address</w:t>
      </w:r>
      <w:r w:rsidR="00C9274D" w:rsidRPr="00B51129">
        <w:rPr>
          <w:rFonts w:ascii="Times New Roman" w:eastAsia="Times New Roman" w:hAnsi="Times New Roman" w:cs="Times New Roman"/>
        </w:rPr>
        <w:t xml:space="preserve"> </w:t>
      </w:r>
      <w:r w:rsidR="00DE4ED8" w:rsidRPr="00B51129">
        <w:rPr>
          <w:rFonts w:ascii="Times New Roman" w:eastAsia="Times New Roman" w:hAnsi="Times New Roman" w:cs="Times New Roman"/>
        </w:rPr>
        <w:t>| LinkedIn URL</w:t>
      </w:r>
    </w:p>
    <w:p w14:paraId="54307320" w14:textId="782FB4EC" w:rsidR="267CEA8F" w:rsidRPr="00B51129" w:rsidRDefault="267CEA8F" w:rsidP="267CEA8F">
      <w:pPr>
        <w:pStyle w:val="Default"/>
        <w:rPr>
          <w:rFonts w:eastAsia="Times New Roman"/>
          <w:sz w:val="22"/>
          <w:szCs w:val="22"/>
          <w:u w:val="single"/>
        </w:rPr>
      </w:pPr>
    </w:p>
    <w:p w14:paraId="2D252762" w14:textId="1FA50A2E" w:rsidR="00F71260" w:rsidRPr="00B51129" w:rsidRDefault="00F71260" w:rsidP="00DE4ED8">
      <w:pPr>
        <w:pStyle w:val="Default"/>
        <w:pBdr>
          <w:bottom w:val="single" w:sz="4" w:space="1" w:color="auto"/>
        </w:pBdr>
        <w:rPr>
          <w:rFonts w:eastAsia="Times New Roman"/>
          <w:color w:val="FFFFFF" w:themeColor="background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>EDUCATION</w:t>
      </w:r>
      <w:r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</w:t>
      </w:r>
    </w:p>
    <w:p w14:paraId="0D9DEC91" w14:textId="08EBB1B8" w:rsidR="00F71260" w:rsidRPr="00B51129" w:rsidRDefault="00F71260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Stetson University</w:t>
      </w:r>
      <w:r w:rsidR="00C829C5" w:rsidRPr="00B51129">
        <w:rPr>
          <w:rFonts w:eastAsia="Times New Roman"/>
          <w:i/>
          <w:sz w:val="22"/>
          <w:szCs w:val="22"/>
        </w:rPr>
        <w:t>,</w:t>
      </w:r>
      <w:r w:rsidRPr="00B51129">
        <w:rPr>
          <w:rFonts w:eastAsia="Times New Roman"/>
          <w:bCs/>
          <w:i/>
          <w:sz w:val="22"/>
          <w:szCs w:val="22"/>
        </w:rPr>
        <w:t xml:space="preserve"> </w:t>
      </w:r>
      <w:r w:rsidRPr="00B51129">
        <w:rPr>
          <w:rFonts w:eastAsia="Times New Roman"/>
          <w:i/>
          <w:sz w:val="22"/>
          <w:szCs w:val="22"/>
        </w:rPr>
        <w:t>DeLand, FL</w:t>
      </w:r>
      <w:r w:rsidRPr="00B51129">
        <w:rPr>
          <w:i/>
          <w:sz w:val="22"/>
          <w:szCs w:val="22"/>
        </w:rPr>
        <w:tab/>
      </w:r>
      <w:r w:rsidR="00DE4ED8" w:rsidRPr="00B51129">
        <w:rPr>
          <w:sz w:val="22"/>
          <w:szCs w:val="22"/>
        </w:rPr>
        <w:t xml:space="preserve">                                                                                               </w:t>
      </w:r>
    </w:p>
    <w:p w14:paraId="3B97A891" w14:textId="2E220ED2" w:rsidR="34D7E2AC" w:rsidRPr="00B51129" w:rsidRDefault="00F71260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bCs/>
          <w:sz w:val="22"/>
          <w:szCs w:val="22"/>
        </w:rPr>
        <w:t xml:space="preserve">Bachelor of </w:t>
      </w:r>
      <w:r w:rsidR="00A71B75" w:rsidRPr="00B51129">
        <w:rPr>
          <w:rFonts w:eastAsia="Times New Roman"/>
          <w:b/>
          <w:bCs/>
          <w:sz w:val="22"/>
          <w:szCs w:val="22"/>
        </w:rPr>
        <w:t>Science</w:t>
      </w:r>
      <w:r w:rsidRPr="00B51129">
        <w:rPr>
          <w:rFonts w:eastAsia="Times New Roman"/>
          <w:sz w:val="22"/>
          <w:szCs w:val="22"/>
        </w:rPr>
        <w:t xml:space="preserve">, </w:t>
      </w:r>
      <w:r w:rsidR="00C829C5" w:rsidRPr="00B51129">
        <w:rPr>
          <w:rFonts w:eastAsia="Times New Roman"/>
          <w:sz w:val="22"/>
          <w:szCs w:val="22"/>
        </w:rPr>
        <w:t xml:space="preserve">Major: </w:t>
      </w:r>
      <w:r w:rsidR="00A71B75" w:rsidRPr="00B51129">
        <w:rPr>
          <w:rFonts w:eastAsia="Times New Roman"/>
          <w:sz w:val="22"/>
          <w:szCs w:val="22"/>
        </w:rPr>
        <w:t>Health Sciences</w:t>
      </w:r>
      <w:r w:rsidR="6DE81492" w:rsidRPr="00B51129">
        <w:rPr>
          <w:rFonts w:eastAsia="Times New Roman"/>
          <w:sz w:val="22"/>
          <w:szCs w:val="22"/>
        </w:rPr>
        <w:t xml:space="preserve"> | </w:t>
      </w:r>
      <w:r w:rsidR="31CA4543" w:rsidRPr="00B51129">
        <w:rPr>
          <w:rFonts w:eastAsia="Times New Roman"/>
          <w:sz w:val="22"/>
          <w:szCs w:val="22"/>
        </w:rPr>
        <w:t>GPA: 3.53</w:t>
      </w:r>
      <w:r w:rsidR="00CE17E3" w:rsidRPr="00B51129">
        <w:rPr>
          <w:rFonts w:eastAsia="Times New Roman"/>
          <w:sz w:val="22"/>
          <w:szCs w:val="22"/>
        </w:rPr>
        <w:t xml:space="preserve">                                                               </w:t>
      </w:r>
      <w:r w:rsidR="00C85972" w:rsidRPr="00B51129">
        <w:rPr>
          <w:rFonts w:eastAsia="Times New Roman"/>
          <w:sz w:val="22"/>
          <w:szCs w:val="22"/>
        </w:rPr>
        <w:t xml:space="preserve">            </w:t>
      </w:r>
      <w:r w:rsidR="00B51129" w:rsidRPr="00B51129">
        <w:rPr>
          <w:rFonts w:eastAsia="Times New Roman"/>
          <w:sz w:val="22"/>
          <w:szCs w:val="22"/>
        </w:rPr>
        <w:t xml:space="preserve">   </w:t>
      </w:r>
      <w:r w:rsidR="00CE17E3" w:rsidRPr="00B51129">
        <w:rPr>
          <w:sz w:val="22"/>
          <w:szCs w:val="22"/>
        </w:rPr>
        <w:t>December 2021</w:t>
      </w:r>
      <w:r w:rsidR="00CE17E3" w:rsidRPr="00B51129">
        <w:rPr>
          <w:rFonts w:eastAsia="Times New Roman"/>
          <w:sz w:val="22"/>
          <w:szCs w:val="22"/>
        </w:rPr>
        <w:t xml:space="preserve">                                                                                                              </w:t>
      </w:r>
    </w:p>
    <w:p w14:paraId="4360D739" w14:textId="35BBE384" w:rsidR="4E7FDBA1" w:rsidRPr="00B51129" w:rsidRDefault="0063670A" w:rsidP="0063670A">
      <w:pPr>
        <w:pStyle w:val="Default"/>
        <w:numPr>
          <w:ilvl w:val="0"/>
          <w:numId w:val="13"/>
        </w:numPr>
        <w:rPr>
          <w:rFonts w:eastAsia="Times New Roman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Dean’s List (multiple semesters) </w:t>
      </w:r>
      <w:r w:rsidR="00852163" w:rsidRPr="00B51129">
        <w:rPr>
          <w:rFonts w:eastAsia="Times New Roman"/>
          <w:sz w:val="22"/>
          <w:szCs w:val="22"/>
        </w:rPr>
        <w:t>and Bright Futures</w:t>
      </w:r>
    </w:p>
    <w:p w14:paraId="35B6437D" w14:textId="77777777" w:rsidR="0063670A" w:rsidRPr="00B51129" w:rsidRDefault="0063670A" w:rsidP="0063670A">
      <w:pPr>
        <w:pStyle w:val="Default"/>
        <w:ind w:left="720"/>
        <w:rPr>
          <w:rFonts w:eastAsia="Times New Roman"/>
          <w:sz w:val="22"/>
          <w:szCs w:val="22"/>
        </w:rPr>
      </w:pPr>
    </w:p>
    <w:p w14:paraId="562DBB54" w14:textId="375DA0B2" w:rsidR="0097678D" w:rsidRPr="00B51129" w:rsidRDefault="00A71B75" w:rsidP="7EFCA862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bCs/>
          <w:sz w:val="22"/>
          <w:szCs w:val="22"/>
        </w:rPr>
        <w:t>Senior Research</w:t>
      </w:r>
      <w:r w:rsidR="1E0D652E" w:rsidRPr="00B51129">
        <w:rPr>
          <w:rFonts w:eastAsia="Times New Roman"/>
          <w:b/>
          <w:bCs/>
          <w:sz w:val="22"/>
          <w:szCs w:val="22"/>
        </w:rPr>
        <w:t xml:space="preserve"> </w:t>
      </w:r>
      <w:r w:rsidR="1E0D652E" w:rsidRPr="00B51129">
        <w:rPr>
          <w:rFonts w:eastAsia="Times New Roman"/>
          <w:sz w:val="22"/>
          <w:szCs w:val="22"/>
        </w:rPr>
        <w:t xml:space="preserve">   </w:t>
      </w:r>
      <w:r w:rsidR="25E4D226" w:rsidRPr="00B51129">
        <w:rPr>
          <w:rFonts w:eastAsia="Times New Roman"/>
          <w:sz w:val="22"/>
          <w:szCs w:val="22"/>
        </w:rPr>
        <w:t xml:space="preserve">                                                                       </w:t>
      </w:r>
      <w:r w:rsidR="4CA7DEE0" w:rsidRPr="00B51129">
        <w:rPr>
          <w:rFonts w:eastAsia="Times New Roman"/>
          <w:sz w:val="22"/>
          <w:szCs w:val="22"/>
        </w:rPr>
        <w:t xml:space="preserve">                                                   </w:t>
      </w:r>
      <w:r w:rsidR="3329657E" w:rsidRPr="00B51129">
        <w:rPr>
          <w:rFonts w:eastAsia="Times New Roman"/>
          <w:sz w:val="22"/>
          <w:szCs w:val="22"/>
        </w:rPr>
        <w:t xml:space="preserve">     </w:t>
      </w:r>
    </w:p>
    <w:p w14:paraId="719961E7" w14:textId="3BD2217C" w:rsidR="0097678D" w:rsidRPr="00B51129" w:rsidRDefault="3D655188" w:rsidP="267CEA8F">
      <w:pPr>
        <w:pStyle w:val="Default"/>
        <w:numPr>
          <w:ilvl w:val="0"/>
          <w:numId w:val="10"/>
        </w:numPr>
        <w:rPr>
          <w:rFonts w:eastAsia="Times New Roman"/>
          <w:color w:val="000000" w:themeColor="text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Conduct study on </w:t>
      </w:r>
      <w:r w:rsidR="5AA320FF" w:rsidRPr="00B51129">
        <w:rPr>
          <w:rFonts w:eastAsia="Times New Roman"/>
          <w:sz w:val="22"/>
          <w:szCs w:val="22"/>
        </w:rPr>
        <w:t>h</w:t>
      </w:r>
      <w:r w:rsidR="579940C3" w:rsidRPr="00B51129">
        <w:rPr>
          <w:rFonts w:eastAsia="Times New Roman"/>
          <w:color w:val="auto"/>
          <w:sz w:val="22"/>
          <w:szCs w:val="22"/>
        </w:rPr>
        <w:t>ow</w:t>
      </w:r>
      <w:r w:rsidR="00DA2C5A" w:rsidRPr="00B51129">
        <w:rPr>
          <w:rFonts w:eastAsia="Times New Roman"/>
          <w:color w:val="auto"/>
          <w:sz w:val="22"/>
          <w:szCs w:val="22"/>
        </w:rPr>
        <w:t xml:space="preserve"> </w:t>
      </w:r>
      <w:r w:rsidR="673F56B5" w:rsidRPr="00B51129">
        <w:rPr>
          <w:rFonts w:eastAsia="Times New Roman"/>
          <w:color w:val="auto"/>
          <w:sz w:val="22"/>
          <w:szCs w:val="22"/>
        </w:rPr>
        <w:t xml:space="preserve">physical </w:t>
      </w:r>
      <w:r w:rsidR="00DA2C5A" w:rsidRPr="00B51129">
        <w:rPr>
          <w:rFonts w:eastAsia="Times New Roman"/>
          <w:color w:val="auto"/>
          <w:sz w:val="22"/>
          <w:szCs w:val="22"/>
        </w:rPr>
        <w:t>exercise directly correlate</w:t>
      </w:r>
      <w:r w:rsidR="69B84B94" w:rsidRPr="00B51129">
        <w:rPr>
          <w:rFonts w:eastAsia="Times New Roman"/>
          <w:color w:val="auto"/>
          <w:sz w:val="22"/>
          <w:szCs w:val="22"/>
        </w:rPr>
        <w:t>s</w:t>
      </w:r>
      <w:r w:rsidR="00DA2C5A" w:rsidRPr="00B51129">
        <w:rPr>
          <w:rFonts w:eastAsia="Times New Roman"/>
          <w:color w:val="auto"/>
          <w:sz w:val="22"/>
          <w:szCs w:val="22"/>
        </w:rPr>
        <w:t xml:space="preserve"> with</w:t>
      </w:r>
      <w:r w:rsidR="0982CEEF" w:rsidRPr="00B51129">
        <w:rPr>
          <w:rFonts w:eastAsia="Times New Roman"/>
          <w:color w:val="auto"/>
          <w:sz w:val="22"/>
          <w:szCs w:val="22"/>
        </w:rPr>
        <w:t xml:space="preserve"> the</w:t>
      </w:r>
      <w:r w:rsidR="00DA2C5A" w:rsidRPr="00B51129">
        <w:rPr>
          <w:rFonts w:eastAsia="Times New Roman"/>
          <w:color w:val="auto"/>
          <w:sz w:val="22"/>
          <w:szCs w:val="22"/>
        </w:rPr>
        <w:t xml:space="preserve"> mental health</w:t>
      </w:r>
      <w:r w:rsidR="389E329D" w:rsidRPr="00B51129">
        <w:rPr>
          <w:rFonts w:eastAsia="Times New Roman"/>
          <w:color w:val="auto"/>
          <w:sz w:val="22"/>
          <w:szCs w:val="22"/>
        </w:rPr>
        <w:t xml:space="preserve"> </w:t>
      </w:r>
      <w:r w:rsidR="34FEC4B1" w:rsidRPr="00B51129">
        <w:rPr>
          <w:rFonts w:eastAsia="Times New Roman"/>
          <w:color w:val="auto"/>
          <w:sz w:val="22"/>
          <w:szCs w:val="22"/>
        </w:rPr>
        <w:t>of</w:t>
      </w:r>
      <w:r w:rsidR="389E329D" w:rsidRPr="00B51129">
        <w:rPr>
          <w:rFonts w:eastAsia="Times New Roman"/>
          <w:color w:val="auto"/>
          <w:sz w:val="22"/>
          <w:szCs w:val="22"/>
        </w:rPr>
        <w:t xml:space="preserve"> </w:t>
      </w:r>
      <w:r w:rsidR="6B899933" w:rsidRPr="00B51129">
        <w:rPr>
          <w:rFonts w:eastAsia="Times New Roman"/>
          <w:color w:val="auto"/>
          <w:sz w:val="22"/>
          <w:szCs w:val="22"/>
        </w:rPr>
        <w:t>middle</w:t>
      </w:r>
      <w:r w:rsidR="00DA41CD" w:rsidRPr="00B51129">
        <w:rPr>
          <w:rFonts w:eastAsia="Times New Roman"/>
          <w:color w:val="auto"/>
          <w:sz w:val="22"/>
          <w:szCs w:val="22"/>
        </w:rPr>
        <w:t xml:space="preserve"> and high</w:t>
      </w:r>
      <w:r w:rsidR="6B899933" w:rsidRPr="00B51129">
        <w:rPr>
          <w:rFonts w:eastAsia="Times New Roman"/>
          <w:color w:val="auto"/>
          <w:sz w:val="22"/>
          <w:szCs w:val="22"/>
        </w:rPr>
        <w:t xml:space="preserve"> school </w:t>
      </w:r>
      <w:r w:rsidR="389E329D" w:rsidRPr="00B51129">
        <w:rPr>
          <w:rFonts w:eastAsia="Times New Roman"/>
          <w:color w:val="auto"/>
          <w:sz w:val="22"/>
          <w:szCs w:val="22"/>
        </w:rPr>
        <w:t>students</w:t>
      </w:r>
      <w:r w:rsidR="43BD0124" w:rsidRPr="00B51129">
        <w:rPr>
          <w:rFonts w:eastAsia="Times New Roman"/>
          <w:color w:val="auto"/>
          <w:sz w:val="22"/>
          <w:szCs w:val="22"/>
        </w:rPr>
        <w:t>, ages 1</w:t>
      </w:r>
      <w:r w:rsidR="00DA41CD" w:rsidRPr="00B51129">
        <w:rPr>
          <w:rFonts w:eastAsia="Times New Roman"/>
          <w:color w:val="auto"/>
          <w:sz w:val="22"/>
          <w:szCs w:val="22"/>
        </w:rPr>
        <w:t>1-18</w:t>
      </w:r>
      <w:r w:rsidR="3B2373BC" w:rsidRPr="00B51129">
        <w:rPr>
          <w:rFonts w:eastAsia="Times New Roman"/>
          <w:color w:val="auto"/>
          <w:sz w:val="22"/>
          <w:szCs w:val="22"/>
        </w:rPr>
        <w:t>,</w:t>
      </w:r>
      <w:r w:rsidR="43BD0124" w:rsidRPr="00B51129">
        <w:rPr>
          <w:rFonts w:eastAsia="Times New Roman"/>
          <w:color w:val="auto"/>
          <w:sz w:val="22"/>
          <w:szCs w:val="22"/>
        </w:rPr>
        <w:t xml:space="preserve"> in comparison to</w:t>
      </w:r>
      <w:r w:rsidR="071F24FA" w:rsidRPr="00B51129">
        <w:rPr>
          <w:rFonts w:eastAsia="Times New Roman"/>
          <w:color w:val="auto"/>
          <w:sz w:val="22"/>
          <w:szCs w:val="22"/>
        </w:rPr>
        <w:t xml:space="preserve"> their</w:t>
      </w:r>
      <w:r w:rsidR="43BD0124" w:rsidRPr="00B51129">
        <w:rPr>
          <w:rFonts w:eastAsia="Times New Roman"/>
          <w:color w:val="auto"/>
          <w:sz w:val="22"/>
          <w:szCs w:val="22"/>
        </w:rPr>
        <w:t xml:space="preserve"> overall wellbeing</w:t>
      </w:r>
    </w:p>
    <w:p w14:paraId="3E24ECB0" w14:textId="6BFAE9EF" w:rsidR="00BF0E45" w:rsidRPr="00B51129" w:rsidRDefault="00DA41CD" w:rsidP="2BB92A3A">
      <w:pPr>
        <w:pStyle w:val="Default"/>
        <w:numPr>
          <w:ilvl w:val="0"/>
          <w:numId w:val="10"/>
        </w:numPr>
        <w:rPr>
          <w:rFonts w:eastAsia="Times New Roman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Develop survey, administer study, and recruit </w:t>
      </w:r>
      <w:r w:rsidR="00DA2C5A" w:rsidRPr="00B51129">
        <w:rPr>
          <w:rFonts w:eastAsia="Times New Roman"/>
          <w:sz w:val="22"/>
          <w:szCs w:val="22"/>
        </w:rPr>
        <w:t>participants throughout the course of six months</w:t>
      </w:r>
    </w:p>
    <w:p w14:paraId="3E6104AC" w14:textId="49916ADE" w:rsidR="00541F06" w:rsidRPr="00B51129" w:rsidRDefault="00DA41CD" w:rsidP="2BB92A3A">
      <w:pPr>
        <w:pStyle w:val="Default"/>
        <w:numPr>
          <w:ilvl w:val="0"/>
          <w:numId w:val="10"/>
        </w:numPr>
        <w:rPr>
          <w:rFonts w:eastAsia="Times New Roman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Present findings to students and department faculty </w:t>
      </w:r>
      <w:r w:rsidR="00541F06" w:rsidRPr="00B51129">
        <w:rPr>
          <w:rFonts w:eastAsia="Times New Roman"/>
          <w:sz w:val="22"/>
          <w:szCs w:val="22"/>
        </w:rPr>
        <w:t>during a 15-minute Stetson Showcase presentation</w:t>
      </w:r>
    </w:p>
    <w:p w14:paraId="462FE790" w14:textId="77777777" w:rsidR="00A71B75" w:rsidRPr="00B51129" w:rsidRDefault="00A71B75" w:rsidP="2BB92A3A">
      <w:pPr>
        <w:pStyle w:val="Default"/>
        <w:rPr>
          <w:rFonts w:eastAsia="Times New Roman"/>
          <w:sz w:val="22"/>
          <w:szCs w:val="22"/>
        </w:rPr>
      </w:pPr>
    </w:p>
    <w:p w14:paraId="7CE94F50" w14:textId="52E78BEB" w:rsidR="00F71260" w:rsidRPr="00B51129" w:rsidRDefault="6D8FB302" w:rsidP="00DE4ED8">
      <w:pPr>
        <w:pStyle w:val="Default"/>
        <w:pBdr>
          <w:bottom w:val="single" w:sz="4" w:space="1" w:color="auto"/>
        </w:pBdr>
        <w:rPr>
          <w:rFonts w:eastAsia="Times New Roman"/>
          <w:color w:val="FFFFFF" w:themeColor="background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RELEVANT </w:t>
      </w:r>
      <w:r w:rsidR="00BF0E45" w:rsidRPr="00B51129">
        <w:rPr>
          <w:rFonts w:eastAsia="Times New Roman"/>
          <w:sz w:val="22"/>
          <w:szCs w:val="22"/>
        </w:rPr>
        <w:t>EXPERIENCE</w:t>
      </w:r>
      <w:r w:rsidR="00BF0E45"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</w:t>
      </w:r>
      <w:r w:rsidR="74F92196" w:rsidRPr="00B51129">
        <w:rPr>
          <w:rFonts w:eastAsia="Times New Roman"/>
          <w:b/>
          <w:bCs/>
          <w:sz w:val="22"/>
          <w:szCs w:val="22"/>
        </w:rPr>
        <w:t xml:space="preserve">          </w:t>
      </w:r>
    </w:p>
    <w:p w14:paraId="7F3347A6" w14:textId="3821DD6D" w:rsidR="00F61859" w:rsidRPr="00B51129" w:rsidRDefault="69B2087B" w:rsidP="2BB92A3A">
      <w:pPr>
        <w:pStyle w:val="Default"/>
        <w:rPr>
          <w:rFonts w:eastAsia="Times New Roman"/>
          <w:i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WELL Team</w:t>
      </w:r>
      <w:r w:rsidR="008B642A" w:rsidRPr="00B51129">
        <w:rPr>
          <w:rFonts w:eastAsia="Times New Roman"/>
          <w:i/>
          <w:sz w:val="22"/>
          <w:szCs w:val="22"/>
        </w:rPr>
        <w:t>,</w:t>
      </w:r>
      <w:r w:rsidR="008B642A"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="008B642A" w:rsidRPr="00B51129">
        <w:rPr>
          <w:rFonts w:eastAsia="Times New Roman"/>
          <w:i/>
          <w:sz w:val="22"/>
          <w:szCs w:val="22"/>
        </w:rPr>
        <w:t>DeLand, FL</w:t>
      </w:r>
    </w:p>
    <w:p w14:paraId="1D1C015A" w14:textId="59A1A3B0" w:rsidR="00F61859" w:rsidRPr="00B51129" w:rsidRDefault="69B2087B" w:rsidP="7EFCA862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Team Member                            </w:t>
      </w:r>
      <w:r w:rsidR="0A8F7AC1" w:rsidRPr="00B51129">
        <w:rPr>
          <w:rFonts w:eastAsia="Times New Roman"/>
          <w:b/>
          <w:iCs/>
          <w:sz w:val="22"/>
          <w:szCs w:val="22"/>
        </w:rPr>
        <w:t xml:space="preserve">                                                                                                </w:t>
      </w:r>
      <w:r w:rsidR="00C85972" w:rsidRPr="00B51129">
        <w:rPr>
          <w:rFonts w:eastAsia="Times New Roman"/>
          <w:b/>
          <w:iCs/>
          <w:sz w:val="22"/>
          <w:szCs w:val="22"/>
        </w:rPr>
        <w:t xml:space="preserve">          </w:t>
      </w:r>
      <w:r w:rsidRPr="00B51129">
        <w:rPr>
          <w:rFonts w:eastAsia="Times New Roman"/>
          <w:sz w:val="22"/>
          <w:szCs w:val="22"/>
        </w:rPr>
        <w:t>August 201</w:t>
      </w:r>
      <w:r w:rsidR="2A05BCAB" w:rsidRPr="00B51129">
        <w:rPr>
          <w:rFonts w:eastAsia="Times New Roman"/>
          <w:sz w:val="22"/>
          <w:szCs w:val="22"/>
        </w:rPr>
        <w:t>9</w:t>
      </w:r>
      <w:r w:rsidRPr="00B51129">
        <w:rPr>
          <w:rFonts w:eastAsia="Times New Roman"/>
          <w:sz w:val="22"/>
          <w:szCs w:val="22"/>
        </w:rPr>
        <w:t xml:space="preserve"> – Present</w:t>
      </w:r>
    </w:p>
    <w:p w14:paraId="75A0C39E" w14:textId="681D480B" w:rsidR="00F61859" w:rsidRPr="00B51129" w:rsidRDefault="69B2087B" w:rsidP="00E4410F">
      <w:pPr>
        <w:pStyle w:val="Default"/>
        <w:numPr>
          <w:ilvl w:val="0"/>
          <w:numId w:val="7"/>
        </w:numPr>
        <w:rPr>
          <w:rFonts w:eastAsiaTheme="minorEastAsia"/>
          <w:color w:val="auto"/>
          <w:sz w:val="22"/>
          <w:szCs w:val="22"/>
        </w:rPr>
      </w:pPr>
      <w:r w:rsidRPr="00B51129">
        <w:rPr>
          <w:rFonts w:eastAsiaTheme="minorEastAsia"/>
          <w:color w:val="auto"/>
          <w:sz w:val="22"/>
          <w:szCs w:val="22"/>
        </w:rPr>
        <w:t>Share foo</w:t>
      </w:r>
      <w:r w:rsidR="00820237" w:rsidRPr="00B51129">
        <w:rPr>
          <w:rFonts w:eastAsiaTheme="minorEastAsia"/>
          <w:color w:val="auto"/>
          <w:sz w:val="22"/>
          <w:szCs w:val="22"/>
        </w:rPr>
        <w:t>d</w:t>
      </w:r>
      <w:r w:rsidRPr="00B51129">
        <w:rPr>
          <w:rFonts w:eastAsiaTheme="minorEastAsia"/>
          <w:color w:val="auto"/>
          <w:sz w:val="22"/>
          <w:szCs w:val="22"/>
        </w:rPr>
        <w:t xml:space="preserve"> </w:t>
      </w:r>
      <w:r w:rsidR="6F9EBCD1" w:rsidRPr="00B51129">
        <w:rPr>
          <w:rFonts w:eastAsiaTheme="minorEastAsia"/>
          <w:color w:val="auto"/>
          <w:sz w:val="22"/>
          <w:szCs w:val="22"/>
        </w:rPr>
        <w:t xml:space="preserve">and nutrition </w:t>
      </w:r>
      <w:r w:rsidR="00E4410F" w:rsidRPr="00B51129">
        <w:rPr>
          <w:rFonts w:eastAsiaTheme="minorEastAsia"/>
          <w:color w:val="auto"/>
          <w:sz w:val="22"/>
          <w:szCs w:val="22"/>
        </w:rPr>
        <w:t>re</w:t>
      </w:r>
      <w:r w:rsidR="6F9EBCD1" w:rsidRPr="00B51129">
        <w:rPr>
          <w:rFonts w:eastAsiaTheme="minorEastAsia"/>
          <w:color w:val="auto"/>
          <w:sz w:val="22"/>
          <w:szCs w:val="22"/>
        </w:rPr>
        <w:t>sources</w:t>
      </w:r>
      <w:r w:rsidRPr="00B51129">
        <w:rPr>
          <w:rFonts w:eastAsiaTheme="minorEastAsia"/>
          <w:color w:val="auto"/>
          <w:sz w:val="22"/>
          <w:szCs w:val="22"/>
        </w:rPr>
        <w:t xml:space="preserve"> to promote the benefits of healthy eating</w:t>
      </w:r>
      <w:r w:rsidR="00820237" w:rsidRPr="00B51129">
        <w:rPr>
          <w:rFonts w:eastAsiaTheme="minorEastAsia"/>
          <w:color w:val="auto"/>
          <w:sz w:val="22"/>
          <w:szCs w:val="22"/>
        </w:rPr>
        <w:t xml:space="preserve"> to campus community</w:t>
      </w:r>
    </w:p>
    <w:p w14:paraId="43920B09" w14:textId="295CDD63" w:rsidR="00F61859" w:rsidRPr="00B51129" w:rsidRDefault="38809A7D" w:rsidP="00E4410F">
      <w:pPr>
        <w:pStyle w:val="Default"/>
        <w:numPr>
          <w:ilvl w:val="0"/>
          <w:numId w:val="7"/>
        </w:numPr>
        <w:rPr>
          <w:rFonts w:eastAsiaTheme="minorEastAsia"/>
          <w:color w:val="auto"/>
          <w:sz w:val="22"/>
          <w:szCs w:val="22"/>
        </w:rPr>
      </w:pPr>
      <w:r w:rsidRPr="00B51129">
        <w:rPr>
          <w:rFonts w:eastAsiaTheme="minorEastAsia"/>
          <w:color w:val="auto"/>
          <w:sz w:val="22"/>
          <w:szCs w:val="22"/>
        </w:rPr>
        <w:t xml:space="preserve">Facilitate engaging </w:t>
      </w:r>
      <w:r w:rsidR="69B2087B" w:rsidRPr="00B51129">
        <w:rPr>
          <w:rFonts w:eastAsiaTheme="minorEastAsia"/>
          <w:color w:val="auto"/>
          <w:sz w:val="22"/>
          <w:szCs w:val="22"/>
        </w:rPr>
        <w:t xml:space="preserve">activities to </w:t>
      </w:r>
      <w:r w:rsidR="4B075130" w:rsidRPr="00B51129">
        <w:rPr>
          <w:rFonts w:eastAsiaTheme="minorEastAsia"/>
          <w:color w:val="auto"/>
          <w:sz w:val="22"/>
          <w:szCs w:val="22"/>
        </w:rPr>
        <w:t>promote</w:t>
      </w:r>
      <w:r w:rsidR="69B2087B" w:rsidRPr="00B51129">
        <w:rPr>
          <w:rFonts w:eastAsiaTheme="minorEastAsia"/>
          <w:color w:val="auto"/>
          <w:sz w:val="22"/>
          <w:szCs w:val="22"/>
        </w:rPr>
        <w:t xml:space="preserve"> public</w:t>
      </w:r>
      <w:r w:rsidR="00820237" w:rsidRPr="00B51129">
        <w:rPr>
          <w:rFonts w:eastAsiaTheme="minorEastAsia"/>
          <w:color w:val="auto"/>
          <w:sz w:val="22"/>
          <w:szCs w:val="22"/>
        </w:rPr>
        <w:t xml:space="preserve"> and </w:t>
      </w:r>
      <w:r w:rsidR="69B2087B" w:rsidRPr="00B51129">
        <w:rPr>
          <w:rFonts w:eastAsiaTheme="minorEastAsia"/>
          <w:color w:val="auto"/>
          <w:sz w:val="22"/>
          <w:szCs w:val="22"/>
        </w:rPr>
        <w:t xml:space="preserve">global health </w:t>
      </w:r>
      <w:r w:rsidR="6A877BB0" w:rsidRPr="00B51129">
        <w:rPr>
          <w:rFonts w:eastAsiaTheme="minorEastAsia"/>
          <w:color w:val="auto"/>
          <w:sz w:val="22"/>
          <w:szCs w:val="22"/>
        </w:rPr>
        <w:t>issue</w:t>
      </w:r>
      <w:r w:rsidR="69B2087B" w:rsidRPr="00B51129">
        <w:rPr>
          <w:rFonts w:eastAsiaTheme="minorEastAsia"/>
          <w:color w:val="auto"/>
          <w:sz w:val="22"/>
          <w:szCs w:val="22"/>
        </w:rPr>
        <w:t>s</w:t>
      </w:r>
      <w:r w:rsidR="271499E8" w:rsidRPr="00B51129">
        <w:rPr>
          <w:rFonts w:eastAsiaTheme="minorEastAsia"/>
          <w:color w:val="auto"/>
          <w:sz w:val="22"/>
          <w:szCs w:val="22"/>
        </w:rPr>
        <w:t xml:space="preserve"> such as poverty</w:t>
      </w:r>
      <w:r w:rsidR="00820237" w:rsidRPr="00B51129">
        <w:rPr>
          <w:rFonts w:eastAsiaTheme="minorEastAsia"/>
          <w:color w:val="auto"/>
          <w:sz w:val="22"/>
          <w:szCs w:val="22"/>
        </w:rPr>
        <w:t>, homelessness,</w:t>
      </w:r>
      <w:r w:rsidR="271499E8" w:rsidRPr="00B51129">
        <w:rPr>
          <w:rFonts w:eastAsiaTheme="minorEastAsia"/>
          <w:color w:val="auto"/>
          <w:sz w:val="22"/>
          <w:szCs w:val="22"/>
        </w:rPr>
        <w:t xml:space="preserve"> and access to healthy foods</w:t>
      </w:r>
    </w:p>
    <w:p w14:paraId="1A7DB7DA" w14:textId="1D928207" w:rsidR="00F61859" w:rsidRPr="00B51129" w:rsidRDefault="00F61859" w:rsidP="2BB92A3A">
      <w:pPr>
        <w:pStyle w:val="Default"/>
        <w:rPr>
          <w:rFonts w:eastAsia="Times New Roman"/>
          <w:b/>
          <w:bCs/>
          <w:sz w:val="22"/>
          <w:szCs w:val="22"/>
        </w:rPr>
      </w:pPr>
    </w:p>
    <w:p w14:paraId="2252B3B5" w14:textId="7C5D919B" w:rsidR="00F61859" w:rsidRPr="00B51129" w:rsidRDefault="10CC0DF9" w:rsidP="267CEA8F">
      <w:pPr>
        <w:pStyle w:val="Default"/>
        <w:rPr>
          <w:rFonts w:eastAsia="Times New Roman"/>
          <w:i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Global Public Health Brigades</w:t>
      </w:r>
      <w:r w:rsidRPr="00B51129">
        <w:rPr>
          <w:rFonts w:eastAsia="Times New Roman"/>
          <w:i/>
          <w:sz w:val="22"/>
          <w:szCs w:val="22"/>
        </w:rPr>
        <w:t>,</w:t>
      </w:r>
      <w:r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Pr="00B51129">
        <w:rPr>
          <w:rFonts w:eastAsia="Times New Roman"/>
          <w:i/>
          <w:sz w:val="22"/>
          <w:szCs w:val="22"/>
        </w:rPr>
        <w:t xml:space="preserve">DeLand, FL </w:t>
      </w:r>
    </w:p>
    <w:p w14:paraId="341FFC6D" w14:textId="554336C8" w:rsidR="00F61859" w:rsidRPr="00B51129" w:rsidRDefault="00CE17E3" w:rsidP="267CEA8F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Health Volunteer                                                                                                                   </w:t>
      </w:r>
      <w:r w:rsidR="00C85972" w:rsidRPr="00B51129">
        <w:rPr>
          <w:rFonts w:eastAsia="Times New Roman"/>
          <w:b/>
          <w:iCs/>
          <w:sz w:val="22"/>
          <w:szCs w:val="22"/>
        </w:rPr>
        <w:t xml:space="preserve">             </w:t>
      </w:r>
      <w:r w:rsidRPr="00B51129">
        <w:rPr>
          <w:rFonts w:eastAsia="Times New Roman"/>
          <w:b/>
          <w:iCs/>
          <w:sz w:val="22"/>
          <w:szCs w:val="22"/>
        </w:rPr>
        <w:t xml:space="preserve"> </w:t>
      </w:r>
      <w:r w:rsidR="10CC0DF9" w:rsidRPr="00B51129">
        <w:rPr>
          <w:rFonts w:eastAsia="Times New Roman"/>
          <w:sz w:val="22"/>
          <w:szCs w:val="22"/>
        </w:rPr>
        <w:t>January 2019 – Present</w:t>
      </w:r>
    </w:p>
    <w:p w14:paraId="3B0D4C55" w14:textId="569A1E41" w:rsidR="00F61859" w:rsidRPr="00B51129" w:rsidRDefault="10CC0DF9" w:rsidP="267CEA8F">
      <w:pPr>
        <w:pStyle w:val="Default"/>
        <w:numPr>
          <w:ilvl w:val="0"/>
          <w:numId w:val="7"/>
        </w:numPr>
        <w:rPr>
          <w:rFonts w:eastAsiaTheme="minorEastAsia"/>
          <w:color w:val="404040" w:themeColor="text1" w:themeTint="BF"/>
          <w:sz w:val="22"/>
          <w:szCs w:val="22"/>
        </w:rPr>
      </w:pPr>
      <w:r w:rsidRPr="00B51129">
        <w:rPr>
          <w:rFonts w:eastAsia="Times New Roman"/>
          <w:color w:val="auto"/>
          <w:sz w:val="22"/>
          <w:szCs w:val="22"/>
        </w:rPr>
        <w:t>Explore international area</w:t>
      </w:r>
      <w:r w:rsidRPr="00B51129">
        <w:rPr>
          <w:rFonts w:eastAsiaTheme="minorEastAsia"/>
          <w:color w:val="auto"/>
          <w:sz w:val="22"/>
          <w:szCs w:val="22"/>
        </w:rPr>
        <w:t xml:space="preserve">s </w:t>
      </w:r>
      <w:r w:rsidR="050EFA56" w:rsidRPr="00B51129">
        <w:rPr>
          <w:rFonts w:eastAsiaTheme="minorEastAsia"/>
          <w:color w:val="auto"/>
          <w:sz w:val="22"/>
          <w:szCs w:val="22"/>
        </w:rPr>
        <w:t>and work alongside medical professionals</w:t>
      </w:r>
      <w:r w:rsidR="0092139D" w:rsidRPr="00B51129">
        <w:rPr>
          <w:rFonts w:eastAsiaTheme="minorEastAsia"/>
          <w:color w:val="auto"/>
          <w:sz w:val="22"/>
          <w:szCs w:val="22"/>
        </w:rPr>
        <w:t>,</w:t>
      </w:r>
      <w:r w:rsidR="050EFA56" w:rsidRPr="00B51129">
        <w:rPr>
          <w:rFonts w:eastAsiaTheme="minorEastAsia"/>
          <w:color w:val="auto"/>
          <w:sz w:val="22"/>
          <w:szCs w:val="22"/>
        </w:rPr>
        <w:t xml:space="preserve"> providing care to local communities and assist</w:t>
      </w:r>
      <w:r w:rsidR="0092139D" w:rsidRPr="00B51129">
        <w:rPr>
          <w:rFonts w:eastAsiaTheme="minorEastAsia"/>
          <w:color w:val="auto"/>
          <w:sz w:val="22"/>
          <w:szCs w:val="22"/>
        </w:rPr>
        <w:t>ing</w:t>
      </w:r>
      <w:r w:rsidR="050EFA56" w:rsidRPr="00B51129">
        <w:rPr>
          <w:rFonts w:eastAsiaTheme="minorEastAsia"/>
          <w:color w:val="auto"/>
          <w:sz w:val="22"/>
          <w:szCs w:val="22"/>
        </w:rPr>
        <w:t xml:space="preserve"> staff in implement</w:t>
      </w:r>
      <w:r w:rsidR="50BE7184" w:rsidRPr="00B51129">
        <w:rPr>
          <w:rFonts w:eastAsiaTheme="minorEastAsia"/>
          <w:color w:val="auto"/>
          <w:sz w:val="22"/>
          <w:szCs w:val="22"/>
        </w:rPr>
        <w:t>ing</w:t>
      </w:r>
      <w:r w:rsidR="050EFA56" w:rsidRPr="00B51129">
        <w:rPr>
          <w:rFonts w:eastAsiaTheme="minorEastAsia"/>
          <w:color w:val="auto"/>
          <w:sz w:val="22"/>
          <w:szCs w:val="22"/>
        </w:rPr>
        <w:t xml:space="preserve"> sustainable health systems</w:t>
      </w:r>
    </w:p>
    <w:p w14:paraId="5AA8732F" w14:textId="484CE39E" w:rsidR="00F61859" w:rsidRPr="00B51129" w:rsidRDefault="10CC0DF9" w:rsidP="267CEA8F">
      <w:pPr>
        <w:pStyle w:val="Default"/>
        <w:numPr>
          <w:ilvl w:val="0"/>
          <w:numId w:val="7"/>
        </w:numPr>
        <w:rPr>
          <w:rFonts w:eastAsia="Times New Roman"/>
          <w:color w:val="auto"/>
          <w:sz w:val="22"/>
          <w:szCs w:val="22"/>
          <w:u w:val="single"/>
        </w:rPr>
      </w:pPr>
      <w:r w:rsidRPr="00B51129">
        <w:rPr>
          <w:rFonts w:eastAsia="Times New Roman"/>
          <w:color w:val="auto"/>
          <w:sz w:val="22"/>
          <w:szCs w:val="22"/>
        </w:rPr>
        <w:t>Visit Honduras, Panam</w:t>
      </w:r>
      <w:r w:rsidR="0092139D" w:rsidRPr="00B51129">
        <w:rPr>
          <w:rFonts w:eastAsia="Times New Roman"/>
          <w:color w:val="auto"/>
          <w:sz w:val="22"/>
          <w:szCs w:val="22"/>
        </w:rPr>
        <w:t>a,</w:t>
      </w:r>
      <w:r w:rsidRPr="00B51129">
        <w:rPr>
          <w:rFonts w:eastAsia="Times New Roman"/>
          <w:color w:val="auto"/>
          <w:sz w:val="22"/>
          <w:szCs w:val="22"/>
        </w:rPr>
        <w:t xml:space="preserve"> and Nicaragua in order to focus on holistic and preventative health measures on both an individual and community-wide scale</w:t>
      </w:r>
      <w:r w:rsidRPr="00B51129">
        <w:rPr>
          <w:rFonts w:eastAsia="Times New Roman"/>
          <w:b/>
          <w:bCs/>
          <w:sz w:val="22"/>
          <w:szCs w:val="22"/>
        </w:rPr>
        <w:t xml:space="preserve"> </w:t>
      </w:r>
    </w:p>
    <w:p w14:paraId="77ED3EDC" w14:textId="55F5236A" w:rsidR="00F61859" w:rsidRPr="00B51129" w:rsidRDefault="00F61859" w:rsidP="267CEA8F">
      <w:pPr>
        <w:pStyle w:val="Default"/>
        <w:rPr>
          <w:rFonts w:eastAsia="Times New Roman"/>
          <w:b/>
          <w:bCs/>
          <w:sz w:val="22"/>
          <w:szCs w:val="22"/>
        </w:rPr>
      </w:pPr>
    </w:p>
    <w:p w14:paraId="5240B568" w14:textId="6F14231E" w:rsidR="00F61859" w:rsidRPr="00B51129" w:rsidRDefault="69B2087B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Alpha Epsilon Delta</w:t>
      </w:r>
      <w:r w:rsidR="21B446DF" w:rsidRPr="00B51129">
        <w:rPr>
          <w:rFonts w:eastAsia="Times New Roman"/>
          <w:bCs/>
          <w:i/>
          <w:sz w:val="22"/>
          <w:szCs w:val="22"/>
        </w:rPr>
        <w:t xml:space="preserve"> (AED</w:t>
      </w:r>
      <w:r w:rsidRPr="00B51129">
        <w:rPr>
          <w:rFonts w:eastAsia="Times New Roman"/>
          <w:bCs/>
          <w:i/>
          <w:sz w:val="22"/>
          <w:szCs w:val="22"/>
        </w:rPr>
        <w:t>)</w:t>
      </w:r>
      <w:r w:rsidR="008B642A" w:rsidRPr="00B51129">
        <w:rPr>
          <w:rFonts w:eastAsia="Times New Roman"/>
          <w:i/>
          <w:sz w:val="22"/>
          <w:szCs w:val="22"/>
        </w:rPr>
        <w:t>,</w:t>
      </w:r>
      <w:r w:rsidR="008B642A"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="008B642A" w:rsidRPr="00B51129">
        <w:rPr>
          <w:rFonts w:eastAsia="Times New Roman"/>
          <w:i/>
          <w:sz w:val="22"/>
          <w:szCs w:val="22"/>
        </w:rPr>
        <w:t xml:space="preserve">DeLand, FL                                                </w:t>
      </w:r>
    </w:p>
    <w:p w14:paraId="3588381A" w14:textId="68A951E8" w:rsidR="00F61859" w:rsidRPr="00B51129" w:rsidRDefault="006D3618" w:rsidP="2BB92A3A">
      <w:pPr>
        <w:pStyle w:val="Default"/>
        <w:rPr>
          <w:rFonts w:eastAsia="Times New Roman"/>
          <w:b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Secretary </w:t>
      </w:r>
      <w:r w:rsidR="69B2087B" w:rsidRPr="00B51129">
        <w:rPr>
          <w:rFonts w:eastAsia="Times New Roman"/>
          <w:b/>
          <w:iCs/>
          <w:sz w:val="22"/>
          <w:szCs w:val="22"/>
        </w:rPr>
        <w:t xml:space="preserve">          </w:t>
      </w:r>
      <w:r w:rsidR="00CE17E3" w:rsidRPr="00B51129">
        <w:rPr>
          <w:rFonts w:eastAsia="Times New Roman"/>
          <w:b/>
          <w:iCs/>
          <w:sz w:val="22"/>
          <w:szCs w:val="22"/>
        </w:rPr>
        <w:t xml:space="preserve">                                                                                                                        </w:t>
      </w:r>
      <w:r w:rsidR="00C85972" w:rsidRPr="00B51129">
        <w:rPr>
          <w:rFonts w:eastAsia="Times New Roman"/>
          <w:b/>
          <w:iCs/>
          <w:sz w:val="22"/>
          <w:szCs w:val="22"/>
        </w:rPr>
        <w:t xml:space="preserve">          </w:t>
      </w:r>
      <w:r w:rsidR="00CE17E3" w:rsidRPr="00B51129">
        <w:rPr>
          <w:rFonts w:eastAsia="Times New Roman"/>
          <w:b/>
          <w:iCs/>
          <w:sz w:val="22"/>
          <w:szCs w:val="22"/>
        </w:rPr>
        <w:t xml:space="preserve"> </w:t>
      </w:r>
      <w:r w:rsidR="00CE17E3" w:rsidRPr="00B51129">
        <w:rPr>
          <w:rFonts w:eastAsia="Times New Roman"/>
          <w:sz w:val="22"/>
          <w:szCs w:val="22"/>
        </w:rPr>
        <w:t>January 2018 – Present</w:t>
      </w:r>
    </w:p>
    <w:p w14:paraId="53749689" w14:textId="51525B3A" w:rsidR="00F61859" w:rsidRPr="00B51129" w:rsidRDefault="38784808" w:rsidP="267CEA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>P</w:t>
      </w:r>
      <w:r w:rsidR="69B2087B" w:rsidRPr="00B51129">
        <w:rPr>
          <w:rFonts w:ascii="Times New Roman" w:eastAsia="Times New Roman" w:hAnsi="Times New Roman" w:cs="Times New Roman"/>
        </w:rPr>
        <w:t xml:space="preserve">romote </w:t>
      </w:r>
      <w:r w:rsidR="2EB92113" w:rsidRPr="00B51129">
        <w:rPr>
          <w:rFonts w:ascii="Times New Roman" w:eastAsia="Times New Roman" w:hAnsi="Times New Roman" w:cs="Times New Roman"/>
        </w:rPr>
        <w:t>professional development</w:t>
      </w:r>
      <w:r w:rsidR="69B2087B" w:rsidRPr="00B51129">
        <w:rPr>
          <w:rFonts w:ascii="Times New Roman" w:eastAsia="Times New Roman" w:hAnsi="Times New Roman" w:cs="Times New Roman"/>
        </w:rPr>
        <w:t xml:space="preserve"> by </w:t>
      </w:r>
      <w:r w:rsidR="6E4E4BFF" w:rsidRPr="00B51129">
        <w:rPr>
          <w:rFonts w:ascii="Times New Roman" w:eastAsia="Times New Roman" w:hAnsi="Times New Roman" w:cs="Times New Roman"/>
        </w:rPr>
        <w:t xml:space="preserve">helping </w:t>
      </w:r>
      <w:r w:rsidR="69B2087B" w:rsidRPr="00B51129">
        <w:rPr>
          <w:rFonts w:ascii="Times New Roman" w:eastAsia="Times New Roman" w:hAnsi="Times New Roman" w:cs="Times New Roman"/>
        </w:rPr>
        <w:t>students gain First Aid</w:t>
      </w:r>
      <w:r w:rsidR="36B32FF2" w:rsidRPr="00B51129">
        <w:rPr>
          <w:rFonts w:ascii="Times New Roman" w:eastAsia="Times New Roman" w:hAnsi="Times New Roman" w:cs="Times New Roman"/>
        </w:rPr>
        <w:t>/</w:t>
      </w:r>
      <w:r w:rsidR="69B2087B" w:rsidRPr="00B51129">
        <w:rPr>
          <w:rFonts w:ascii="Times New Roman" w:eastAsia="Times New Roman" w:hAnsi="Times New Roman" w:cs="Times New Roman"/>
        </w:rPr>
        <w:t xml:space="preserve">CPR certifications </w:t>
      </w:r>
    </w:p>
    <w:p w14:paraId="4349F1C3" w14:textId="5F82AED0" w:rsidR="687B7A6D" w:rsidRPr="00B51129" w:rsidRDefault="687B7A6D" w:rsidP="267CEA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B51129">
        <w:rPr>
          <w:rFonts w:ascii="Times New Roman" w:eastAsia="Times New Roman" w:hAnsi="Times New Roman" w:cs="Times New Roman"/>
          <w:color w:val="000000" w:themeColor="text1"/>
        </w:rPr>
        <w:t>Host speakers</w:t>
      </w:r>
      <w:r w:rsidR="004436E8" w:rsidRPr="00B51129">
        <w:rPr>
          <w:rFonts w:ascii="Times New Roman" w:eastAsia="Times New Roman" w:hAnsi="Times New Roman" w:cs="Times New Roman"/>
          <w:color w:val="000000" w:themeColor="text1"/>
        </w:rPr>
        <w:t xml:space="preserve"> and alumni </w:t>
      </w:r>
      <w:r w:rsidR="60E07269" w:rsidRPr="00B51129">
        <w:rPr>
          <w:rFonts w:ascii="Times New Roman" w:eastAsia="Times New Roman" w:hAnsi="Times New Roman" w:cs="Times New Roman"/>
          <w:color w:val="000000" w:themeColor="text1"/>
        </w:rPr>
        <w:t>to dis</w:t>
      </w:r>
      <w:r w:rsidR="3B909C95" w:rsidRPr="00B51129">
        <w:rPr>
          <w:rFonts w:ascii="Times New Roman" w:eastAsia="Times New Roman" w:hAnsi="Times New Roman" w:cs="Times New Roman"/>
          <w:color w:val="000000" w:themeColor="text1"/>
        </w:rPr>
        <w:t xml:space="preserve">cuss </w:t>
      </w:r>
      <w:r w:rsidR="60E07269" w:rsidRPr="00B51129">
        <w:rPr>
          <w:rFonts w:ascii="Times New Roman" w:eastAsia="Times New Roman" w:hAnsi="Times New Roman" w:cs="Times New Roman"/>
          <w:color w:val="000000" w:themeColor="text1"/>
        </w:rPr>
        <w:t>health prof</w:t>
      </w:r>
      <w:r w:rsidR="68C2A699" w:rsidRPr="00B51129">
        <w:rPr>
          <w:rFonts w:ascii="Times New Roman" w:eastAsia="Times New Roman" w:hAnsi="Times New Roman" w:cs="Times New Roman"/>
          <w:color w:val="000000" w:themeColor="text1"/>
        </w:rPr>
        <w:t>essions</w:t>
      </w:r>
      <w:r w:rsidR="59C6CBBF" w:rsidRPr="00B51129">
        <w:rPr>
          <w:rFonts w:ascii="Times New Roman" w:eastAsia="Times New Roman" w:hAnsi="Times New Roman" w:cs="Times New Roman"/>
          <w:color w:val="000000" w:themeColor="text1"/>
        </w:rPr>
        <w:t xml:space="preserve"> and graduate admissions requirements</w:t>
      </w:r>
    </w:p>
    <w:p w14:paraId="33794D3C" w14:textId="5466C67E" w:rsidR="004436E8" w:rsidRPr="00B51129" w:rsidRDefault="004436E8" w:rsidP="267CEA8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B51129">
        <w:rPr>
          <w:rFonts w:ascii="Times New Roman" w:eastAsiaTheme="minorEastAsia" w:hAnsi="Times New Roman" w:cs="Times New Roman"/>
          <w:color w:val="000000" w:themeColor="text1"/>
        </w:rPr>
        <w:t>Record detailed notes of all meetings and distribute minutes</w:t>
      </w:r>
      <w:r w:rsidR="00E4410F" w:rsidRPr="00B51129">
        <w:rPr>
          <w:rFonts w:ascii="Times New Roman" w:eastAsiaTheme="minorEastAsia" w:hAnsi="Times New Roman" w:cs="Times New Roman"/>
          <w:color w:val="000000" w:themeColor="text1"/>
        </w:rPr>
        <w:t>/</w:t>
      </w:r>
      <w:r w:rsidRPr="00B51129">
        <w:rPr>
          <w:rFonts w:ascii="Times New Roman" w:eastAsiaTheme="minorEastAsia" w:hAnsi="Times New Roman" w:cs="Times New Roman"/>
          <w:color w:val="000000" w:themeColor="text1"/>
        </w:rPr>
        <w:t>action items to Board and members</w:t>
      </w:r>
    </w:p>
    <w:p w14:paraId="6E1AC5AE" w14:textId="67D1935D" w:rsidR="00F71260" w:rsidRPr="00B51129" w:rsidRDefault="00F71260" w:rsidP="7EFCA862">
      <w:pPr>
        <w:pStyle w:val="Default"/>
        <w:rPr>
          <w:rFonts w:eastAsia="Times New Roman"/>
          <w:b/>
          <w:bCs/>
          <w:sz w:val="22"/>
          <w:szCs w:val="22"/>
        </w:rPr>
      </w:pPr>
    </w:p>
    <w:p w14:paraId="50358440" w14:textId="6894550C" w:rsidR="00F71260" w:rsidRPr="00B51129" w:rsidRDefault="00EB46C4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rFonts w:eastAsia="Times New Roman"/>
          <w:bCs/>
          <w:i/>
          <w:sz w:val="22"/>
          <w:szCs w:val="22"/>
        </w:rPr>
        <w:t>AdventHealth</w:t>
      </w:r>
      <w:r w:rsidR="00981044" w:rsidRPr="00B51129">
        <w:rPr>
          <w:rFonts w:eastAsia="Times New Roman"/>
          <w:i/>
          <w:sz w:val="22"/>
          <w:szCs w:val="22"/>
        </w:rPr>
        <w:t>,</w:t>
      </w:r>
      <w:r w:rsidR="00F71260" w:rsidRPr="00B51129">
        <w:rPr>
          <w:rFonts w:eastAsia="Times New Roman"/>
          <w:bCs/>
          <w:i/>
          <w:sz w:val="22"/>
          <w:szCs w:val="22"/>
        </w:rPr>
        <w:t xml:space="preserve"> </w:t>
      </w:r>
      <w:r w:rsidR="00F71260" w:rsidRPr="00B51129">
        <w:rPr>
          <w:rFonts w:eastAsia="Times New Roman"/>
          <w:i/>
          <w:sz w:val="22"/>
          <w:szCs w:val="22"/>
        </w:rPr>
        <w:t xml:space="preserve">Orlando, FL </w:t>
      </w:r>
      <w:r w:rsidR="36D14553" w:rsidRPr="00B51129">
        <w:rPr>
          <w:rFonts w:eastAsia="Times New Roman"/>
          <w:i/>
          <w:sz w:val="22"/>
          <w:szCs w:val="22"/>
        </w:rPr>
        <w:t xml:space="preserve">                                                                                                                  </w:t>
      </w:r>
    </w:p>
    <w:p w14:paraId="301F7C05" w14:textId="2CB171DA" w:rsidR="00F71260" w:rsidRPr="00B51129" w:rsidRDefault="00EB46C4" w:rsidP="267CEA8F">
      <w:pPr>
        <w:spacing w:after="0" w:line="240" w:lineRule="auto"/>
        <w:ind w:left="360" w:hanging="360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  <w:iCs/>
        </w:rPr>
        <w:t>Volunteer</w:t>
      </w:r>
      <w:r w:rsidR="00F71260" w:rsidRPr="00B51129">
        <w:rPr>
          <w:rFonts w:ascii="Times New Roman" w:eastAsia="Times New Roman" w:hAnsi="Times New Roman" w:cs="Times New Roman"/>
          <w:iCs/>
        </w:rPr>
        <w:t xml:space="preserve"> </w:t>
      </w:r>
      <w:r w:rsidRPr="00B51129">
        <w:rPr>
          <w:rFonts w:ascii="Times New Roman" w:hAnsi="Times New Roman" w:cs="Times New Roman"/>
        </w:rPr>
        <w:tab/>
      </w:r>
      <w:r w:rsidRPr="00B51129">
        <w:rPr>
          <w:rFonts w:ascii="Times New Roman" w:hAnsi="Times New Roman" w:cs="Times New Roman"/>
        </w:rPr>
        <w:tab/>
      </w:r>
      <w:r w:rsidR="00CE17E3" w:rsidRPr="00B51129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</w:t>
      </w:r>
      <w:r w:rsidR="00CE17E3" w:rsidRPr="00B51129">
        <w:rPr>
          <w:rFonts w:ascii="Times New Roman" w:eastAsia="Times New Roman" w:hAnsi="Times New Roman" w:cs="Times New Roman"/>
        </w:rPr>
        <w:t>Summer 2016; 2017</w:t>
      </w:r>
      <w:r w:rsidRPr="00B51129">
        <w:rPr>
          <w:rFonts w:ascii="Times New Roman" w:hAnsi="Times New Roman" w:cs="Times New Roman"/>
        </w:rPr>
        <w:tab/>
      </w:r>
      <w:r w:rsidRPr="00B51129">
        <w:rPr>
          <w:rFonts w:ascii="Times New Roman" w:eastAsia="Times New Roman" w:hAnsi="Times New Roman" w:cs="Times New Roman"/>
          <w:iCs/>
        </w:rPr>
        <w:t xml:space="preserve">      </w:t>
      </w:r>
      <w:r w:rsidR="3ACA3B4F" w:rsidRPr="00B51129">
        <w:rPr>
          <w:rFonts w:ascii="Times New Roman" w:eastAsia="Times New Roman" w:hAnsi="Times New Roman" w:cs="Times New Roman"/>
          <w:iCs/>
        </w:rPr>
        <w:t xml:space="preserve">   </w:t>
      </w:r>
      <w:r w:rsidR="3ACA3B4F" w:rsidRPr="00B51129">
        <w:rPr>
          <w:rFonts w:ascii="Times New Roman" w:eastAsiaTheme="minorEastAsia" w:hAnsi="Times New Roman" w:cs="Times New Roman"/>
        </w:rPr>
        <w:t xml:space="preserve">      </w:t>
      </w:r>
      <w:r w:rsidR="635E1186" w:rsidRPr="00B51129">
        <w:rPr>
          <w:rFonts w:ascii="Times New Roman" w:eastAsiaTheme="minorEastAsia" w:hAnsi="Times New Roman" w:cs="Times New Roman"/>
        </w:rPr>
        <w:t xml:space="preserve">       </w:t>
      </w:r>
      <w:r w:rsidR="3ACA3B4F" w:rsidRPr="00B51129">
        <w:rPr>
          <w:rFonts w:ascii="Times New Roman" w:eastAsiaTheme="minorEastAsia" w:hAnsi="Times New Roman" w:cs="Times New Roman"/>
        </w:rPr>
        <w:t xml:space="preserve">                      </w:t>
      </w:r>
    </w:p>
    <w:p w14:paraId="4E43868A" w14:textId="4480D9FF" w:rsidR="00F71260" w:rsidRPr="00B51129" w:rsidRDefault="00EB46C4" w:rsidP="267CEA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Gain</w:t>
      </w:r>
      <w:r w:rsidR="2938EEAA" w:rsidRPr="00B51129">
        <w:rPr>
          <w:rFonts w:ascii="Times New Roman" w:eastAsiaTheme="minorEastAsia" w:hAnsi="Times New Roman" w:cs="Times New Roman"/>
        </w:rPr>
        <w:t>ed</w:t>
      </w:r>
      <w:r w:rsidRPr="00B51129">
        <w:rPr>
          <w:rFonts w:ascii="Times New Roman" w:eastAsiaTheme="minorEastAsia" w:hAnsi="Times New Roman" w:cs="Times New Roman"/>
        </w:rPr>
        <w:t xml:space="preserve"> experience</w:t>
      </w:r>
      <w:r w:rsidR="004436E8" w:rsidRPr="00B51129">
        <w:rPr>
          <w:rFonts w:ascii="Times New Roman" w:eastAsiaTheme="minorEastAsia" w:hAnsi="Times New Roman" w:cs="Times New Roman"/>
        </w:rPr>
        <w:t xml:space="preserve"> and kno</w:t>
      </w:r>
      <w:r w:rsidR="004C687C" w:rsidRPr="00B51129">
        <w:rPr>
          <w:rFonts w:ascii="Times New Roman" w:eastAsiaTheme="minorEastAsia" w:hAnsi="Times New Roman" w:cs="Times New Roman"/>
        </w:rPr>
        <w:t xml:space="preserve">wledge of </w:t>
      </w:r>
      <w:r w:rsidR="004436E8" w:rsidRPr="00B51129">
        <w:rPr>
          <w:rFonts w:ascii="Times New Roman" w:eastAsiaTheme="minorEastAsia" w:hAnsi="Times New Roman" w:cs="Times New Roman"/>
        </w:rPr>
        <w:t>hospital admissions</w:t>
      </w:r>
      <w:r w:rsidR="004C687C" w:rsidRPr="00B51129">
        <w:rPr>
          <w:rFonts w:ascii="Times New Roman" w:eastAsiaTheme="minorEastAsia" w:hAnsi="Times New Roman" w:cs="Times New Roman"/>
        </w:rPr>
        <w:t>, outpatient services, and information desks</w:t>
      </w:r>
    </w:p>
    <w:p w14:paraId="11BF7589" w14:textId="45708F71" w:rsidR="00F71260" w:rsidRPr="00B51129" w:rsidRDefault="004C687C" w:rsidP="267CEA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 xml:space="preserve">Efficiently and effectively escorted </w:t>
      </w:r>
      <w:r w:rsidR="6F700CB5" w:rsidRPr="00B51129">
        <w:rPr>
          <w:rFonts w:ascii="Times New Roman" w:eastAsiaTheme="minorEastAsia" w:hAnsi="Times New Roman" w:cs="Times New Roman"/>
        </w:rPr>
        <w:t>patients</w:t>
      </w:r>
      <w:r w:rsidRPr="00B51129">
        <w:rPr>
          <w:rFonts w:ascii="Times New Roman" w:eastAsiaTheme="minorEastAsia" w:hAnsi="Times New Roman" w:cs="Times New Roman"/>
        </w:rPr>
        <w:t>/</w:t>
      </w:r>
      <w:r w:rsidR="6F700CB5" w:rsidRPr="00B51129">
        <w:rPr>
          <w:rFonts w:ascii="Times New Roman" w:eastAsiaTheme="minorEastAsia" w:hAnsi="Times New Roman" w:cs="Times New Roman"/>
        </w:rPr>
        <w:t>visitors</w:t>
      </w:r>
      <w:r w:rsidRPr="00B51129">
        <w:rPr>
          <w:rFonts w:ascii="Times New Roman" w:eastAsiaTheme="minorEastAsia" w:hAnsi="Times New Roman" w:cs="Times New Roman"/>
        </w:rPr>
        <w:t xml:space="preserve"> through complex, multiple building environments  </w:t>
      </w:r>
    </w:p>
    <w:p w14:paraId="7CDE4F9B" w14:textId="2669A5E4" w:rsidR="52E56021" w:rsidRPr="00B51129" w:rsidRDefault="52E56021" w:rsidP="267CEA8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 xml:space="preserve">Assisted administrative departments </w:t>
      </w:r>
      <w:r w:rsidR="004436E8" w:rsidRPr="00B51129">
        <w:rPr>
          <w:rFonts w:ascii="Times New Roman" w:eastAsiaTheme="minorEastAsia" w:hAnsi="Times New Roman" w:cs="Times New Roman"/>
        </w:rPr>
        <w:t xml:space="preserve">with </w:t>
      </w:r>
      <w:r w:rsidRPr="00B51129">
        <w:rPr>
          <w:rFonts w:ascii="Times New Roman" w:eastAsiaTheme="minorEastAsia" w:hAnsi="Times New Roman" w:cs="Times New Roman"/>
        </w:rPr>
        <w:t>paperwork, filing, errands, and</w:t>
      </w:r>
      <w:r w:rsidR="004436E8" w:rsidRPr="00B51129">
        <w:rPr>
          <w:rFonts w:ascii="Times New Roman" w:eastAsiaTheme="minorEastAsia" w:hAnsi="Times New Roman" w:cs="Times New Roman"/>
        </w:rPr>
        <w:t xml:space="preserve"> other</w:t>
      </w:r>
      <w:r w:rsidRPr="00B51129">
        <w:rPr>
          <w:rFonts w:ascii="Times New Roman" w:eastAsiaTheme="minorEastAsia" w:hAnsi="Times New Roman" w:cs="Times New Roman"/>
        </w:rPr>
        <w:t xml:space="preserve"> clerical duties</w:t>
      </w:r>
    </w:p>
    <w:p w14:paraId="560F9442" w14:textId="40957D66" w:rsidR="00F71260" w:rsidRPr="00B51129" w:rsidRDefault="00F71260" w:rsidP="2BB92A3A">
      <w:pPr>
        <w:pStyle w:val="Default"/>
        <w:rPr>
          <w:rFonts w:eastAsia="Times New Roman"/>
          <w:sz w:val="22"/>
          <w:szCs w:val="22"/>
          <w:u w:val="single"/>
        </w:rPr>
      </w:pPr>
    </w:p>
    <w:p w14:paraId="492BBBDF" w14:textId="17C472AE" w:rsidR="00DE4ED8" w:rsidRPr="00B51129" w:rsidRDefault="00084D39" w:rsidP="00DE4ED8">
      <w:pPr>
        <w:pStyle w:val="Default"/>
        <w:pBdr>
          <w:bottom w:val="single" w:sz="4" w:space="1" w:color="auto"/>
        </w:pBdr>
        <w:rPr>
          <w:rFonts w:eastAsia="Times New Roman"/>
          <w:b/>
          <w:bCs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LEADERSHIP &amp; ATHLETICS </w:t>
      </w:r>
      <w:r w:rsidR="00BF0E45"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</w:t>
      </w:r>
    </w:p>
    <w:p w14:paraId="49601CC3" w14:textId="45F64E21" w:rsidR="00F71260" w:rsidRPr="00B51129" w:rsidRDefault="007F7A39" w:rsidP="2BB92A3A">
      <w:pPr>
        <w:pStyle w:val="Default"/>
        <w:rPr>
          <w:rFonts w:eastAsia="Times New Roman"/>
          <w:sz w:val="22"/>
          <w:szCs w:val="22"/>
        </w:rPr>
      </w:pPr>
      <w:r w:rsidRPr="00B51129">
        <w:rPr>
          <w:bCs/>
          <w:i/>
          <w:sz w:val="22"/>
          <w:szCs w:val="22"/>
        </w:rPr>
        <w:t>Women’</w:t>
      </w:r>
      <w:r w:rsidR="00084D39" w:rsidRPr="00B51129">
        <w:rPr>
          <w:bCs/>
          <w:i/>
          <w:sz w:val="22"/>
          <w:szCs w:val="22"/>
        </w:rPr>
        <w:t>s Tennis Team</w:t>
      </w:r>
      <w:r w:rsidR="000163BE" w:rsidRPr="00B51129">
        <w:rPr>
          <w:rFonts w:eastAsia="Times New Roman"/>
          <w:i/>
          <w:sz w:val="22"/>
          <w:szCs w:val="22"/>
        </w:rPr>
        <w:t>,</w:t>
      </w:r>
      <w:r w:rsidR="000163BE" w:rsidRPr="00B51129">
        <w:rPr>
          <w:rFonts w:eastAsia="Times New Roman"/>
          <w:bCs/>
          <w:i/>
          <w:sz w:val="22"/>
          <w:szCs w:val="22"/>
        </w:rPr>
        <w:t xml:space="preserve"> Stetson University, </w:t>
      </w:r>
      <w:r w:rsidR="000163BE" w:rsidRPr="00B51129">
        <w:rPr>
          <w:rFonts w:eastAsia="Times New Roman"/>
          <w:i/>
          <w:sz w:val="22"/>
          <w:szCs w:val="22"/>
        </w:rPr>
        <w:t>DeLand, FL</w:t>
      </w:r>
      <w:r w:rsidR="00F71260" w:rsidRPr="00B51129">
        <w:rPr>
          <w:i/>
          <w:sz w:val="22"/>
          <w:szCs w:val="22"/>
        </w:rPr>
        <w:tab/>
      </w:r>
      <w:r w:rsidR="00F71260" w:rsidRPr="00B51129">
        <w:rPr>
          <w:sz w:val="22"/>
          <w:szCs w:val="22"/>
        </w:rPr>
        <w:tab/>
      </w:r>
      <w:r w:rsidR="000163BE" w:rsidRPr="00B51129">
        <w:rPr>
          <w:sz w:val="22"/>
          <w:szCs w:val="22"/>
        </w:rPr>
        <w:t xml:space="preserve">                                               </w:t>
      </w:r>
    </w:p>
    <w:p w14:paraId="72A3D4C5" w14:textId="59315C83" w:rsidR="00CE17E3" w:rsidRPr="00B51129" w:rsidRDefault="00084D39" w:rsidP="00CE17E3">
      <w:pPr>
        <w:pStyle w:val="Default"/>
        <w:rPr>
          <w:b/>
          <w:iCs/>
          <w:sz w:val="22"/>
          <w:szCs w:val="22"/>
        </w:rPr>
      </w:pPr>
      <w:r w:rsidRPr="00B51129">
        <w:rPr>
          <w:rFonts w:eastAsia="Times New Roman"/>
          <w:b/>
          <w:iCs/>
          <w:sz w:val="22"/>
          <w:szCs w:val="22"/>
        </w:rPr>
        <w:t xml:space="preserve">Division 1 Athlete </w:t>
      </w:r>
      <w:r w:rsidR="001F4110" w:rsidRPr="00B51129">
        <w:rPr>
          <w:rFonts w:eastAsia="Times New Roman"/>
          <w:b/>
          <w:iCs/>
          <w:sz w:val="22"/>
          <w:szCs w:val="22"/>
        </w:rPr>
        <w:t xml:space="preserve"> </w:t>
      </w:r>
      <w:r w:rsidR="00F71260" w:rsidRPr="00B51129">
        <w:rPr>
          <w:b/>
          <w:iCs/>
          <w:sz w:val="22"/>
          <w:szCs w:val="22"/>
        </w:rPr>
        <w:tab/>
      </w:r>
      <w:r w:rsidR="00F71260" w:rsidRPr="00B51129">
        <w:rPr>
          <w:b/>
          <w:iCs/>
          <w:sz w:val="22"/>
          <w:szCs w:val="22"/>
        </w:rPr>
        <w:tab/>
      </w:r>
      <w:r w:rsidR="00F71260" w:rsidRPr="00B51129">
        <w:rPr>
          <w:b/>
          <w:iCs/>
          <w:sz w:val="22"/>
          <w:szCs w:val="22"/>
        </w:rPr>
        <w:tab/>
      </w:r>
      <w:r w:rsidR="00F71260" w:rsidRPr="00B51129">
        <w:rPr>
          <w:b/>
          <w:iCs/>
          <w:sz w:val="22"/>
          <w:szCs w:val="22"/>
        </w:rPr>
        <w:tab/>
      </w:r>
      <w:r w:rsidR="00CE17E3" w:rsidRPr="00B51129">
        <w:rPr>
          <w:b/>
          <w:iCs/>
          <w:sz w:val="22"/>
          <w:szCs w:val="22"/>
        </w:rPr>
        <w:t xml:space="preserve">                                                                     </w:t>
      </w:r>
      <w:r w:rsidR="007F7A39" w:rsidRPr="00B51129">
        <w:rPr>
          <w:b/>
          <w:iCs/>
          <w:sz w:val="22"/>
          <w:szCs w:val="22"/>
        </w:rPr>
        <w:t xml:space="preserve">  </w:t>
      </w:r>
      <w:r w:rsidR="00CE17E3" w:rsidRPr="00B51129">
        <w:rPr>
          <w:b/>
          <w:iCs/>
          <w:sz w:val="22"/>
          <w:szCs w:val="22"/>
        </w:rPr>
        <w:t xml:space="preserve">     </w:t>
      </w:r>
      <w:r w:rsidR="00C85972" w:rsidRPr="00B51129">
        <w:rPr>
          <w:b/>
          <w:iCs/>
          <w:sz w:val="22"/>
          <w:szCs w:val="22"/>
        </w:rPr>
        <w:t xml:space="preserve">     </w:t>
      </w:r>
      <w:r w:rsidR="007F7A39" w:rsidRPr="00B51129">
        <w:rPr>
          <w:rFonts w:eastAsia="Times New Roman"/>
          <w:sz w:val="22"/>
          <w:szCs w:val="22"/>
        </w:rPr>
        <w:t>August 2018</w:t>
      </w:r>
      <w:r w:rsidR="00CE17E3" w:rsidRPr="00B51129">
        <w:rPr>
          <w:rFonts w:eastAsia="Times New Roman"/>
          <w:sz w:val="22"/>
          <w:szCs w:val="22"/>
        </w:rPr>
        <w:t xml:space="preserve"> – Present</w:t>
      </w:r>
    </w:p>
    <w:p w14:paraId="66704045" w14:textId="7E407ADA" w:rsidR="00084D39" w:rsidRPr="00B51129" w:rsidRDefault="00084D39" w:rsidP="00084D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Practice over 20 hours per week plus travel</w:t>
      </w:r>
      <w:r w:rsidR="0063670A" w:rsidRPr="00B51129">
        <w:rPr>
          <w:rFonts w:ascii="Times New Roman" w:eastAsiaTheme="minorEastAsia" w:hAnsi="Times New Roman" w:cs="Times New Roman"/>
        </w:rPr>
        <w:t>/</w:t>
      </w:r>
      <w:r w:rsidRPr="00B51129">
        <w:rPr>
          <w:rFonts w:ascii="Times New Roman" w:eastAsiaTheme="minorEastAsia" w:hAnsi="Times New Roman" w:cs="Times New Roman"/>
        </w:rPr>
        <w:t xml:space="preserve">competition while maintaining Dean’s List and </w:t>
      </w:r>
      <w:r w:rsidR="00742D0E" w:rsidRPr="00B51129">
        <w:rPr>
          <w:rFonts w:ascii="Times New Roman" w:eastAsiaTheme="minorEastAsia" w:hAnsi="Times New Roman" w:cs="Times New Roman"/>
        </w:rPr>
        <w:t>other honors</w:t>
      </w:r>
      <w:r w:rsidRPr="00B51129">
        <w:rPr>
          <w:rFonts w:ascii="Times New Roman" w:eastAsiaTheme="minorEastAsia" w:hAnsi="Times New Roman" w:cs="Times New Roman"/>
        </w:rPr>
        <w:t xml:space="preserve"> </w:t>
      </w:r>
    </w:p>
    <w:p w14:paraId="3D10FA11" w14:textId="74FD52B4" w:rsidR="007F7A39" w:rsidRPr="00B51129" w:rsidRDefault="007F7A39" w:rsidP="00084D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Demonstrate leadership and collaboration skills while competing in fast-paced and demanding settings</w:t>
      </w:r>
    </w:p>
    <w:p w14:paraId="119BDD60" w14:textId="26567DB8" w:rsidR="007F7A39" w:rsidRPr="00B51129" w:rsidRDefault="007F7A39" w:rsidP="007F7A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Apply constructive feedback on and off the court to improve individual and team performance</w:t>
      </w:r>
    </w:p>
    <w:p w14:paraId="5F21D2C2" w14:textId="608AD2CF" w:rsidR="006F1BFB" w:rsidRPr="00B51129" w:rsidRDefault="006F1BFB" w:rsidP="007F7A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 xml:space="preserve">Positively represent Stetson Athletics and Women’s Tennis during community events and fundraisers </w:t>
      </w:r>
    </w:p>
    <w:p w14:paraId="7B5E86B5" w14:textId="608DDAD5" w:rsidR="00084D39" w:rsidRPr="00B51129" w:rsidRDefault="00084D39" w:rsidP="00084D39">
      <w:pPr>
        <w:numPr>
          <w:ilvl w:val="0"/>
          <w:numId w:val="12"/>
        </w:numPr>
        <w:suppressAutoHyphens/>
        <w:spacing w:after="0" w:line="240" w:lineRule="auto"/>
        <w:ind w:left="630"/>
        <w:rPr>
          <w:rFonts w:ascii="Times New Roman" w:eastAsiaTheme="minorEastAsia" w:hAnsi="Times New Roman" w:cs="Times New Roman"/>
        </w:rPr>
      </w:pPr>
      <w:r w:rsidRPr="00B51129">
        <w:rPr>
          <w:rFonts w:ascii="Times New Roman" w:eastAsiaTheme="minorEastAsia" w:hAnsi="Times New Roman" w:cs="Times New Roman"/>
        </w:rPr>
        <w:t>Earned A-Sun Academic All-Conference honors in 201</w:t>
      </w:r>
      <w:r w:rsidR="007F7A39" w:rsidRPr="00B51129">
        <w:rPr>
          <w:rFonts w:ascii="Times New Roman" w:eastAsiaTheme="minorEastAsia" w:hAnsi="Times New Roman" w:cs="Times New Roman"/>
        </w:rPr>
        <w:t>9</w:t>
      </w:r>
      <w:r w:rsidRPr="00B51129">
        <w:rPr>
          <w:rFonts w:ascii="Times New Roman" w:eastAsiaTheme="minorEastAsia" w:hAnsi="Times New Roman" w:cs="Times New Roman"/>
        </w:rPr>
        <w:t>-20</w:t>
      </w:r>
      <w:r w:rsidR="007F7A39" w:rsidRPr="00B51129">
        <w:rPr>
          <w:rFonts w:ascii="Times New Roman" w:eastAsiaTheme="minorEastAsia" w:hAnsi="Times New Roman" w:cs="Times New Roman"/>
        </w:rPr>
        <w:t>20</w:t>
      </w:r>
      <w:r w:rsidRPr="00B51129">
        <w:rPr>
          <w:rFonts w:ascii="Times New Roman" w:eastAsiaTheme="minorEastAsia" w:hAnsi="Times New Roman" w:cs="Times New Roman"/>
        </w:rPr>
        <w:t xml:space="preserve"> for academic and athletic excellence </w:t>
      </w:r>
    </w:p>
    <w:p w14:paraId="5F12A239" w14:textId="77777777" w:rsidR="00F61859" w:rsidRPr="00B51129" w:rsidRDefault="00F61859" w:rsidP="2BB92A3A">
      <w:pPr>
        <w:pStyle w:val="Default"/>
        <w:rPr>
          <w:rFonts w:eastAsia="Times New Roman"/>
          <w:sz w:val="22"/>
          <w:szCs w:val="22"/>
        </w:rPr>
      </w:pPr>
    </w:p>
    <w:p w14:paraId="71A5DFDF" w14:textId="5D9931FE" w:rsidR="006F3FE8" w:rsidRPr="00B51129" w:rsidRDefault="00BF0E45" w:rsidP="00DE4ED8">
      <w:pPr>
        <w:pStyle w:val="Default"/>
        <w:pBdr>
          <w:bottom w:val="single" w:sz="4" w:space="1" w:color="auto"/>
        </w:pBdr>
        <w:rPr>
          <w:rFonts w:eastAsia="Times New Roman"/>
          <w:color w:val="FFFFFF" w:themeColor="background1"/>
          <w:sz w:val="22"/>
          <w:szCs w:val="22"/>
        </w:rPr>
      </w:pPr>
      <w:r w:rsidRPr="00B51129">
        <w:rPr>
          <w:rFonts w:eastAsia="Times New Roman"/>
          <w:sz w:val="22"/>
          <w:szCs w:val="22"/>
        </w:rPr>
        <w:t xml:space="preserve">SKILLS                                         </w:t>
      </w:r>
      <w:r w:rsidRPr="00B51129">
        <w:rPr>
          <w:rFonts w:eastAsia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</w:t>
      </w:r>
    </w:p>
    <w:p w14:paraId="5660B0D2" w14:textId="04A40C4A" w:rsidR="009E64EF" w:rsidRPr="00B51129" w:rsidRDefault="006F1BFB" w:rsidP="006F1BF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 xml:space="preserve">Programs: </w:t>
      </w:r>
      <w:r w:rsidR="001F4110" w:rsidRPr="00B51129">
        <w:rPr>
          <w:rFonts w:ascii="Times New Roman" w:eastAsia="Times New Roman" w:hAnsi="Times New Roman" w:cs="Times New Roman"/>
        </w:rPr>
        <w:t xml:space="preserve">Proficient in </w:t>
      </w:r>
      <w:r w:rsidR="009E64EF" w:rsidRPr="00B51129">
        <w:rPr>
          <w:rFonts w:ascii="Times New Roman" w:eastAsia="Times New Roman" w:hAnsi="Times New Roman" w:cs="Times New Roman"/>
        </w:rPr>
        <w:t>Microsoft Office</w:t>
      </w:r>
      <w:r w:rsidR="00AF2447" w:rsidRPr="00B51129">
        <w:rPr>
          <w:rFonts w:ascii="Times New Roman" w:eastAsia="Times New Roman" w:hAnsi="Times New Roman" w:cs="Times New Roman"/>
        </w:rPr>
        <w:t xml:space="preserve"> </w:t>
      </w:r>
      <w:r w:rsidR="7FF098BC" w:rsidRPr="00B51129">
        <w:rPr>
          <w:rFonts w:ascii="Times New Roman" w:eastAsia="Times New Roman" w:hAnsi="Times New Roman" w:cs="Times New Roman"/>
        </w:rPr>
        <w:t>(Word, PowerPoint, Excel)</w:t>
      </w:r>
    </w:p>
    <w:p w14:paraId="3269D1D1" w14:textId="5E3CD269" w:rsidR="006F1BFB" w:rsidRPr="00B51129" w:rsidRDefault="006F1BFB" w:rsidP="00DE4ED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>Health &amp; Science: Laboratory exper</w:t>
      </w:r>
      <w:bookmarkStart w:id="0" w:name="_GoBack"/>
      <w:bookmarkEnd w:id="0"/>
      <w:r w:rsidRPr="00B51129">
        <w:rPr>
          <w:rFonts w:ascii="Times New Roman" w:eastAsia="Times New Roman" w:hAnsi="Times New Roman" w:cs="Times New Roman"/>
        </w:rPr>
        <w:t xml:space="preserve">iments, intensity training, nutrition, and group fitness </w:t>
      </w:r>
    </w:p>
    <w:p w14:paraId="160E4043" w14:textId="247833D9" w:rsidR="009E64EF" w:rsidRPr="00C85972" w:rsidRDefault="006F1BFB" w:rsidP="00DE4ED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B51129">
        <w:rPr>
          <w:rFonts w:ascii="Times New Roman" w:eastAsia="Times New Roman" w:hAnsi="Times New Roman" w:cs="Times New Roman"/>
        </w:rPr>
        <w:t xml:space="preserve">Certifications: </w:t>
      </w:r>
      <w:r w:rsidR="009E64EF" w:rsidRPr="00B51129">
        <w:rPr>
          <w:rFonts w:ascii="Times New Roman" w:eastAsia="Times New Roman" w:hAnsi="Times New Roman" w:cs="Times New Roman"/>
        </w:rPr>
        <w:t>CPR</w:t>
      </w:r>
      <w:r w:rsidR="009E64EF" w:rsidRPr="00C85972">
        <w:rPr>
          <w:rFonts w:ascii="Times New Roman" w:eastAsia="Times New Roman" w:hAnsi="Times New Roman" w:cs="Times New Roman"/>
        </w:rPr>
        <w:t xml:space="preserve"> Trained</w:t>
      </w:r>
    </w:p>
    <w:sectPr w:rsidR="009E64EF" w:rsidRPr="00C85972" w:rsidSect="005134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209A277" w16cex:dateUtc="2020-09-03T13:00:47.919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-87"/>
        </w:tabs>
        <w:ind w:left="1353" w:hanging="360"/>
      </w:pPr>
      <w:rPr>
        <w:rFonts w:ascii="Symbol" w:hAnsi="Symbol" w:cs="Times New Roman" w:hint="default"/>
        <w:sz w:val="22"/>
        <w:u w:val="none"/>
      </w:rPr>
    </w:lvl>
  </w:abstractNum>
  <w:abstractNum w:abstractNumId="1" w15:restartNumberingAfterBreak="0">
    <w:nsid w:val="08E614A7"/>
    <w:multiLevelType w:val="hybridMultilevel"/>
    <w:tmpl w:val="987EB11A"/>
    <w:lvl w:ilvl="0" w:tplc="2D6C071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C5E3E"/>
    <w:multiLevelType w:val="hybridMultilevel"/>
    <w:tmpl w:val="645EEE06"/>
    <w:lvl w:ilvl="0" w:tplc="189220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E898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5E23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E05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6843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D42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161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E83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74E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11EC2"/>
    <w:multiLevelType w:val="hybridMultilevel"/>
    <w:tmpl w:val="71901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1011D"/>
    <w:multiLevelType w:val="hybridMultilevel"/>
    <w:tmpl w:val="01A2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B704A"/>
    <w:multiLevelType w:val="hybridMultilevel"/>
    <w:tmpl w:val="4FC0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545B5B"/>
    <w:multiLevelType w:val="hybridMultilevel"/>
    <w:tmpl w:val="E95E4AB4"/>
    <w:lvl w:ilvl="0" w:tplc="44A86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22AC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C24E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0AD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C64B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72DB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E9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E089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0E76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A42DA"/>
    <w:multiLevelType w:val="hybridMultilevel"/>
    <w:tmpl w:val="E9CCF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9158F6"/>
    <w:multiLevelType w:val="hybridMultilevel"/>
    <w:tmpl w:val="4092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636FA"/>
    <w:multiLevelType w:val="hybridMultilevel"/>
    <w:tmpl w:val="C444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C6BE9"/>
    <w:multiLevelType w:val="hybridMultilevel"/>
    <w:tmpl w:val="4B460AE2"/>
    <w:lvl w:ilvl="0" w:tplc="5C6287F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CD6263"/>
    <w:multiLevelType w:val="hybridMultilevel"/>
    <w:tmpl w:val="7414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47655A"/>
    <w:multiLevelType w:val="hybridMultilevel"/>
    <w:tmpl w:val="F98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8"/>
  </w:num>
  <w:num w:numId="5">
    <w:abstractNumId w:val="11"/>
  </w:num>
  <w:num w:numId="6">
    <w:abstractNumId w:val="5"/>
  </w:num>
  <w:num w:numId="7">
    <w:abstractNumId w:val="12"/>
  </w:num>
  <w:num w:numId="8">
    <w:abstractNumId w:val="4"/>
  </w:num>
  <w:num w:numId="9">
    <w:abstractNumId w:val="10"/>
  </w:num>
  <w:num w:numId="10">
    <w:abstractNumId w:val="1"/>
  </w:num>
  <w:num w:numId="11">
    <w:abstractNumId w:val="3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2NLIwNjYxNzBQ0lEKTi0uzszPAykwrAUAjXeSXSwAAAA="/>
  </w:docVars>
  <w:rsids>
    <w:rsidRoot w:val="00F71260"/>
    <w:rsid w:val="000163BE"/>
    <w:rsid w:val="00060C8D"/>
    <w:rsid w:val="00084D39"/>
    <w:rsid w:val="00115515"/>
    <w:rsid w:val="00125C54"/>
    <w:rsid w:val="00136096"/>
    <w:rsid w:val="001B3957"/>
    <w:rsid w:val="001F4110"/>
    <w:rsid w:val="002246E4"/>
    <w:rsid w:val="002E126E"/>
    <w:rsid w:val="003959F9"/>
    <w:rsid w:val="003B00CE"/>
    <w:rsid w:val="004436E8"/>
    <w:rsid w:val="0046DEF5"/>
    <w:rsid w:val="004C687C"/>
    <w:rsid w:val="00541F06"/>
    <w:rsid w:val="005B761B"/>
    <w:rsid w:val="0063670A"/>
    <w:rsid w:val="006376EA"/>
    <w:rsid w:val="006D1B21"/>
    <w:rsid w:val="006D3618"/>
    <w:rsid w:val="006F1BFB"/>
    <w:rsid w:val="006F3FE8"/>
    <w:rsid w:val="00704B48"/>
    <w:rsid w:val="00712D27"/>
    <w:rsid w:val="00742D0E"/>
    <w:rsid w:val="007A6449"/>
    <w:rsid w:val="007F7A39"/>
    <w:rsid w:val="00820237"/>
    <w:rsid w:val="00852163"/>
    <w:rsid w:val="00872DF2"/>
    <w:rsid w:val="00897287"/>
    <w:rsid w:val="008B642A"/>
    <w:rsid w:val="008D72FC"/>
    <w:rsid w:val="0092139D"/>
    <w:rsid w:val="0097678D"/>
    <w:rsid w:val="00981044"/>
    <w:rsid w:val="009D136D"/>
    <w:rsid w:val="009E64EF"/>
    <w:rsid w:val="00A13D44"/>
    <w:rsid w:val="00A24D86"/>
    <w:rsid w:val="00A71B75"/>
    <w:rsid w:val="00A80598"/>
    <w:rsid w:val="00AA1E22"/>
    <w:rsid w:val="00AF2447"/>
    <w:rsid w:val="00AF5910"/>
    <w:rsid w:val="00B51129"/>
    <w:rsid w:val="00BF0E45"/>
    <w:rsid w:val="00C829C5"/>
    <w:rsid w:val="00C85972"/>
    <w:rsid w:val="00C9274D"/>
    <w:rsid w:val="00CC0214"/>
    <w:rsid w:val="00CE17E3"/>
    <w:rsid w:val="00CE6D2B"/>
    <w:rsid w:val="00D91DAD"/>
    <w:rsid w:val="00DA2C5A"/>
    <w:rsid w:val="00DA41CD"/>
    <w:rsid w:val="00DD5879"/>
    <w:rsid w:val="00DE4ED8"/>
    <w:rsid w:val="00E4410F"/>
    <w:rsid w:val="00E86CB2"/>
    <w:rsid w:val="00EB46C4"/>
    <w:rsid w:val="00F1150D"/>
    <w:rsid w:val="00F61859"/>
    <w:rsid w:val="00F67387"/>
    <w:rsid w:val="00F71260"/>
    <w:rsid w:val="00FB3962"/>
    <w:rsid w:val="01F57DDA"/>
    <w:rsid w:val="029D75BC"/>
    <w:rsid w:val="0304878A"/>
    <w:rsid w:val="03EE55E2"/>
    <w:rsid w:val="050EFA56"/>
    <w:rsid w:val="06E89FFA"/>
    <w:rsid w:val="071F24FA"/>
    <w:rsid w:val="0721CD09"/>
    <w:rsid w:val="07495F12"/>
    <w:rsid w:val="08AE282C"/>
    <w:rsid w:val="08D899EE"/>
    <w:rsid w:val="0982CEEF"/>
    <w:rsid w:val="0A8F7AC1"/>
    <w:rsid w:val="0AA3CB88"/>
    <w:rsid w:val="0B0D517B"/>
    <w:rsid w:val="0B86B29B"/>
    <w:rsid w:val="0C559EDC"/>
    <w:rsid w:val="0CA1E420"/>
    <w:rsid w:val="0D7CE23D"/>
    <w:rsid w:val="0DE9D43C"/>
    <w:rsid w:val="0E05933A"/>
    <w:rsid w:val="10CC0DF9"/>
    <w:rsid w:val="10D48559"/>
    <w:rsid w:val="11EFD6E2"/>
    <w:rsid w:val="1201EF6C"/>
    <w:rsid w:val="127349F4"/>
    <w:rsid w:val="129FE2D7"/>
    <w:rsid w:val="12D085C1"/>
    <w:rsid w:val="14D5AC7A"/>
    <w:rsid w:val="16810A02"/>
    <w:rsid w:val="16C7279A"/>
    <w:rsid w:val="182BB7F0"/>
    <w:rsid w:val="19723F56"/>
    <w:rsid w:val="1A01EF22"/>
    <w:rsid w:val="1A5B1094"/>
    <w:rsid w:val="1A709861"/>
    <w:rsid w:val="1B451942"/>
    <w:rsid w:val="1CD4C039"/>
    <w:rsid w:val="1E0D652E"/>
    <w:rsid w:val="1E84C87A"/>
    <w:rsid w:val="210C86CB"/>
    <w:rsid w:val="21B446DF"/>
    <w:rsid w:val="221C2FB8"/>
    <w:rsid w:val="23755913"/>
    <w:rsid w:val="25BBEC0E"/>
    <w:rsid w:val="25E4D226"/>
    <w:rsid w:val="2613EA18"/>
    <w:rsid w:val="266191A3"/>
    <w:rsid w:val="267CEA8F"/>
    <w:rsid w:val="271499E8"/>
    <w:rsid w:val="27A5D251"/>
    <w:rsid w:val="284DF8B2"/>
    <w:rsid w:val="2938EEAA"/>
    <w:rsid w:val="2956D72F"/>
    <w:rsid w:val="2A05BCAB"/>
    <w:rsid w:val="2AC5AA51"/>
    <w:rsid w:val="2B6D7C9A"/>
    <w:rsid w:val="2BB92A3A"/>
    <w:rsid w:val="2BB93AAD"/>
    <w:rsid w:val="2BFDB8EE"/>
    <w:rsid w:val="2EB92113"/>
    <w:rsid w:val="2F1F5CE1"/>
    <w:rsid w:val="2F693BF7"/>
    <w:rsid w:val="2FA5E9A8"/>
    <w:rsid w:val="307C3CAE"/>
    <w:rsid w:val="30B2C90C"/>
    <w:rsid w:val="30FFF176"/>
    <w:rsid w:val="31CA4543"/>
    <w:rsid w:val="3220002E"/>
    <w:rsid w:val="3329657E"/>
    <w:rsid w:val="33E65A91"/>
    <w:rsid w:val="3492A594"/>
    <w:rsid w:val="34D7E2AC"/>
    <w:rsid w:val="34FEC4B1"/>
    <w:rsid w:val="358483E7"/>
    <w:rsid w:val="36B32FF2"/>
    <w:rsid w:val="36D14553"/>
    <w:rsid w:val="38784808"/>
    <w:rsid w:val="38809A7D"/>
    <w:rsid w:val="389E329D"/>
    <w:rsid w:val="398CC8AB"/>
    <w:rsid w:val="3ACA3B4F"/>
    <w:rsid w:val="3AEF07BA"/>
    <w:rsid w:val="3B2373BC"/>
    <w:rsid w:val="3B4C7250"/>
    <w:rsid w:val="3B909C95"/>
    <w:rsid w:val="3C10168B"/>
    <w:rsid w:val="3D036A5E"/>
    <w:rsid w:val="3D655188"/>
    <w:rsid w:val="3D9BACEC"/>
    <w:rsid w:val="3E9B86B9"/>
    <w:rsid w:val="3EBE237B"/>
    <w:rsid w:val="3ED552BD"/>
    <w:rsid w:val="3ED8C336"/>
    <w:rsid w:val="3F322506"/>
    <w:rsid w:val="3F457AA1"/>
    <w:rsid w:val="4096035A"/>
    <w:rsid w:val="410F0F4B"/>
    <w:rsid w:val="41A66846"/>
    <w:rsid w:val="41CA6F12"/>
    <w:rsid w:val="43BD0124"/>
    <w:rsid w:val="4404078B"/>
    <w:rsid w:val="44309CA3"/>
    <w:rsid w:val="461511B3"/>
    <w:rsid w:val="4678047D"/>
    <w:rsid w:val="4779980C"/>
    <w:rsid w:val="48682942"/>
    <w:rsid w:val="48FA5283"/>
    <w:rsid w:val="4926DF4C"/>
    <w:rsid w:val="49989203"/>
    <w:rsid w:val="4B075130"/>
    <w:rsid w:val="4B4D47B8"/>
    <w:rsid w:val="4CA7DEE0"/>
    <w:rsid w:val="4D91AC74"/>
    <w:rsid w:val="4DBE2CA7"/>
    <w:rsid w:val="4E7FDBA1"/>
    <w:rsid w:val="4F7F51BC"/>
    <w:rsid w:val="50097AD2"/>
    <w:rsid w:val="50B568BD"/>
    <w:rsid w:val="50BE7184"/>
    <w:rsid w:val="5113A51B"/>
    <w:rsid w:val="5177C81B"/>
    <w:rsid w:val="52DE9480"/>
    <w:rsid w:val="52E56021"/>
    <w:rsid w:val="53B28D26"/>
    <w:rsid w:val="550195D1"/>
    <w:rsid w:val="55297AA5"/>
    <w:rsid w:val="56FE0A40"/>
    <w:rsid w:val="57124939"/>
    <w:rsid w:val="579940C3"/>
    <w:rsid w:val="57C03CFE"/>
    <w:rsid w:val="58428642"/>
    <w:rsid w:val="58DEC78F"/>
    <w:rsid w:val="59C6CBBF"/>
    <w:rsid w:val="5A1F4AE7"/>
    <w:rsid w:val="5A7496DA"/>
    <w:rsid w:val="5AA320FF"/>
    <w:rsid w:val="5B29323B"/>
    <w:rsid w:val="5B875905"/>
    <w:rsid w:val="5DE44A2B"/>
    <w:rsid w:val="5DE7E942"/>
    <w:rsid w:val="5E6F586C"/>
    <w:rsid w:val="5ED451F9"/>
    <w:rsid w:val="5EDDE185"/>
    <w:rsid w:val="608B3DC9"/>
    <w:rsid w:val="60E07269"/>
    <w:rsid w:val="6312F4C3"/>
    <w:rsid w:val="635E1186"/>
    <w:rsid w:val="63EEAF0B"/>
    <w:rsid w:val="64CCB863"/>
    <w:rsid w:val="666E23CE"/>
    <w:rsid w:val="66CC0E15"/>
    <w:rsid w:val="66E9D491"/>
    <w:rsid w:val="673F56B5"/>
    <w:rsid w:val="685AE0B9"/>
    <w:rsid w:val="687B7A6D"/>
    <w:rsid w:val="68C2A699"/>
    <w:rsid w:val="69B2087B"/>
    <w:rsid w:val="69B84B94"/>
    <w:rsid w:val="6A4DF38A"/>
    <w:rsid w:val="6A877BB0"/>
    <w:rsid w:val="6ABAFE2B"/>
    <w:rsid w:val="6B7C013E"/>
    <w:rsid w:val="6B899933"/>
    <w:rsid w:val="6CD2DF99"/>
    <w:rsid w:val="6D392202"/>
    <w:rsid w:val="6D8FB302"/>
    <w:rsid w:val="6DE81492"/>
    <w:rsid w:val="6E4E4BFF"/>
    <w:rsid w:val="6F700CB5"/>
    <w:rsid w:val="6F9EBCD1"/>
    <w:rsid w:val="6FC7D18C"/>
    <w:rsid w:val="6FC9125A"/>
    <w:rsid w:val="70CF0C86"/>
    <w:rsid w:val="7175523F"/>
    <w:rsid w:val="71A50D5F"/>
    <w:rsid w:val="720373F5"/>
    <w:rsid w:val="72C8F087"/>
    <w:rsid w:val="72DA1E97"/>
    <w:rsid w:val="73A0E937"/>
    <w:rsid w:val="74D5FA85"/>
    <w:rsid w:val="74F92196"/>
    <w:rsid w:val="7650F0A1"/>
    <w:rsid w:val="778516A8"/>
    <w:rsid w:val="783A17DE"/>
    <w:rsid w:val="78C91B67"/>
    <w:rsid w:val="791A2528"/>
    <w:rsid w:val="79F2362A"/>
    <w:rsid w:val="7AFC40E8"/>
    <w:rsid w:val="7BDDB998"/>
    <w:rsid w:val="7C14736F"/>
    <w:rsid w:val="7C720007"/>
    <w:rsid w:val="7DBA01F6"/>
    <w:rsid w:val="7E09D558"/>
    <w:rsid w:val="7E80517F"/>
    <w:rsid w:val="7EFCA862"/>
    <w:rsid w:val="7FF09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5156C3"/>
  <w14:defaultImageDpi w14:val="300"/>
  <w15:docId w15:val="{101AE511-7CDE-42C9-96A3-7CBB0BE3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1260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126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F71260"/>
    <w:rPr>
      <w:rFonts w:eastAsia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EB46C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0D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1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6c18a14f9b39428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2FE1D9DCD8A041A406C99DBB486E95" ma:contentTypeVersion="9" ma:contentTypeDescription="Create a new document." ma:contentTypeScope="" ma:versionID="8c8fcd98ac722bfe9c384c6b9ff8d313">
  <xsd:schema xmlns:xsd="http://www.w3.org/2001/XMLSchema" xmlns:xs="http://www.w3.org/2001/XMLSchema" xmlns:p="http://schemas.microsoft.com/office/2006/metadata/properties" xmlns:ns2="c4f6b267-fe09-4d09-be61-8f6af6a37c89" targetNamespace="http://schemas.microsoft.com/office/2006/metadata/properties" ma:root="true" ma:fieldsID="a44d2bfbb629c6d21c1270ca70d70f73" ns2:_="">
    <xsd:import namespace="c4f6b267-fe09-4d09-be61-8f6af6a37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6b267-fe09-4d09-be61-8f6af6a37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59C841-42FE-4ED8-B088-E57B1A942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97FE46-8D63-4DD0-A3AB-5D13654CCA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69BBC7-B6C6-4C5B-AA3D-8BDD60F07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6b267-fe09-4d09-be61-8f6af6a37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Elizabeth Connor</cp:lastModifiedBy>
  <cp:revision>10</cp:revision>
  <cp:lastPrinted>2020-03-31T17:27:00Z</cp:lastPrinted>
  <dcterms:created xsi:type="dcterms:W3CDTF">2022-02-10T20:59:00Z</dcterms:created>
  <dcterms:modified xsi:type="dcterms:W3CDTF">2022-02-10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2FE1D9DCD8A041A406C99DBB486E95</vt:lpwstr>
  </property>
</Properties>
</file>